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8F4447">
        <w:trPr>
          <w:trHeight w:hRule="exact" w:val="590"/>
        </w:trPr>
        <w:tc>
          <w:tcPr>
            <w:tcW w:w="949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07E2DB" w14:textId="77777777" w:rsidR="006028C1" w:rsidRPr="00E03623" w:rsidRDefault="006028C1" w:rsidP="006028C1">
                                  <w:pPr>
                                    <w:pStyle w:val="AddendaHeading"/>
                                  </w:pPr>
                                  <w:bookmarkStart w:id="0" w:name="_Toc33773871"/>
                                  <w:r w:rsidRPr="009334EB">
                                    <w:t>Improvement Description</w:t>
                                  </w:r>
                                  <w:bookmarkEnd w:id="0"/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4D07E2DB" w14:textId="77777777" w:rsidR="006028C1" w:rsidRPr="00E03623" w:rsidRDefault="006028C1" w:rsidP="006028C1">
                            <w:pPr>
                              <w:pStyle w:val="AddendaHeading"/>
                            </w:pPr>
                            <w:bookmarkStart w:id="1" w:name="_Toc33773871"/>
                            <w:r w:rsidRPr="009334EB">
                              <w:t>Improvement Description</w:t>
                            </w:r>
                            <w:bookmarkEnd w:id="1"/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EB42FB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DE80089" w14:textId="4FE4A815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Property Name:</w:t>
      </w:r>
      <w:r w:rsidRPr="00FB5F8F">
        <w:rPr>
          <w:rFonts w:cs="Arial"/>
          <w:szCs w:val="22"/>
        </w:rPr>
        <w:tab/>
      </w:r>
      <w:r w:rsidRPr="005C5DED">
        <w:rPr>
          <w:rFonts w:cs="Arial"/>
          <w:color w:val="000000"/>
          <w:szCs w:val="22"/>
        </w:rPr>
        <w:t>${</w:t>
      </w:r>
      <w:proofErr w:type="spellStart"/>
      <w:r w:rsidRPr="005C5DED">
        <w:rPr>
          <w:rFonts w:cs="Arial"/>
          <w:color w:val="000000"/>
          <w:szCs w:val="22"/>
        </w:rPr>
        <w:t>property_name</w:t>
      </w:r>
      <w:proofErr w:type="spellEnd"/>
      <w:r w:rsidRPr="005C5DED">
        <w:rPr>
          <w:rFonts w:cs="Arial"/>
          <w:color w:val="000000"/>
          <w:szCs w:val="22"/>
        </w:rPr>
        <w:t>}</w:t>
      </w:r>
    </w:p>
    <w:p w14:paraId="48698F9D" w14:textId="77777777" w:rsidR="006028C1" w:rsidRPr="006028C1" w:rsidRDefault="006028C1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14B76004" w14:textId="6372701F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General Description:</w:t>
      </w:r>
      <w:r w:rsidRPr="00FB5F8F">
        <w:rPr>
          <w:rFonts w:cs="Arial"/>
          <w:szCs w:val="22"/>
        </w:rPr>
        <w:tab/>
      </w:r>
      <w:r>
        <w:t>Single-tenant, one</w:t>
      </w:r>
      <w:r w:rsidRPr="007D5831">
        <w:rPr>
          <w:highlight w:val="yellow"/>
        </w:rPr>
        <w:t>-story, concrete tilt-up</w:t>
      </w:r>
      <w:r>
        <w:t xml:space="preserve"> light industrial building with extensive gated / fenced / lighted / paved yard storage.  Average quality / average, adequately maintained condition. </w:t>
      </w:r>
    </w:p>
    <w:p w14:paraId="59EB3518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F60CA0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A365CE">
        <w:rPr>
          <w:rFonts w:cs="Arial"/>
          <w:b/>
          <w:color w:val="1E4959"/>
          <w:szCs w:val="22"/>
        </w:rPr>
        <w:t xml:space="preserve">Building Area: </w:t>
      </w:r>
    </w:p>
    <w:tbl>
      <w:tblPr>
        <w:tblW w:w="6588" w:type="dxa"/>
        <w:tblInd w:w="2880" w:type="dxa"/>
        <w:tblLayout w:type="fixed"/>
        <w:tblLook w:val="0000" w:firstRow="0" w:lastRow="0" w:firstColumn="0" w:lastColumn="0" w:noHBand="0" w:noVBand="0"/>
      </w:tblPr>
      <w:tblGrid>
        <w:gridCol w:w="3618"/>
        <w:gridCol w:w="1440"/>
        <w:gridCol w:w="1530"/>
      </w:tblGrid>
      <w:tr w:rsidR="006028C1" w:rsidRPr="00185C85" w14:paraId="3926AE25" w14:textId="77777777" w:rsidTr="008F4447">
        <w:tc>
          <w:tcPr>
            <w:tcW w:w="3618" w:type="dxa"/>
            <w:shd w:val="clear" w:color="auto" w:fill="1E4959"/>
          </w:tcPr>
          <w:p w14:paraId="2F339FD3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  <w:p w14:paraId="6A873259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  <w:tc>
          <w:tcPr>
            <w:tcW w:w="1440" w:type="dxa"/>
            <w:shd w:val="clear" w:color="auto" w:fill="1E4959"/>
          </w:tcPr>
          <w:p w14:paraId="5FA37239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Gross</w:t>
            </w:r>
          </w:p>
          <w:p w14:paraId="1C61D225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Building</w:t>
            </w:r>
          </w:p>
        </w:tc>
        <w:tc>
          <w:tcPr>
            <w:tcW w:w="1530" w:type="dxa"/>
            <w:tcBorders>
              <w:left w:val="nil"/>
            </w:tcBorders>
            <w:shd w:val="clear" w:color="auto" w:fill="1E4959"/>
          </w:tcPr>
          <w:p w14:paraId="6FC79C52" w14:textId="77777777" w:rsidR="006028C1" w:rsidRPr="00A365CE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Office</w:t>
            </w:r>
          </w:p>
          <w:p w14:paraId="57C4EF8C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A365CE">
              <w:rPr>
                <w:rFonts w:cs="Arial"/>
                <w:b/>
                <w:smallCaps/>
                <w:color w:val="FFFFFF" w:themeColor="background1"/>
                <w:szCs w:val="22"/>
              </w:rPr>
              <w:t>Space</w:t>
            </w:r>
          </w:p>
        </w:tc>
      </w:tr>
      <w:tr w:rsidR="006028C1" w:rsidRPr="00185C85" w14:paraId="28449692" w14:textId="77777777" w:rsidTr="008F4447">
        <w:tc>
          <w:tcPr>
            <w:tcW w:w="3618" w:type="dxa"/>
            <w:tcBorders>
              <w:bottom w:val="single" w:sz="24" w:space="0" w:color="3FB44F"/>
            </w:tcBorders>
            <w:shd w:val="clear" w:color="auto" w:fill="1E4959"/>
          </w:tcPr>
          <w:p w14:paraId="1BF38494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Building Component</w:t>
            </w:r>
          </w:p>
        </w:tc>
        <w:tc>
          <w:tcPr>
            <w:tcW w:w="1440" w:type="dxa"/>
            <w:tcBorders>
              <w:bottom w:val="single" w:sz="24" w:space="0" w:color="3FB44F"/>
            </w:tcBorders>
            <w:shd w:val="clear" w:color="auto" w:fill="1E4959"/>
          </w:tcPr>
          <w:p w14:paraId="6831F203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Area (SF)</w:t>
            </w:r>
          </w:p>
        </w:tc>
        <w:tc>
          <w:tcPr>
            <w:tcW w:w="1530" w:type="dxa"/>
            <w:tcBorders>
              <w:left w:val="nil"/>
              <w:bottom w:val="single" w:sz="24" w:space="0" w:color="3FB44F"/>
            </w:tcBorders>
            <w:shd w:val="clear" w:color="auto" w:fill="1E4959"/>
          </w:tcPr>
          <w:p w14:paraId="5F1E4B88" w14:textId="77777777" w:rsidR="006028C1" w:rsidRPr="008D11C3" w:rsidRDefault="006028C1" w:rsidP="008F4447">
            <w:pPr>
              <w:tabs>
                <w:tab w:val="left" w:pos="2880"/>
              </w:tabs>
              <w:ind w:left="2880" w:hanging="288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8D11C3">
              <w:rPr>
                <w:rFonts w:cs="Arial"/>
                <w:b/>
                <w:smallCaps/>
                <w:color w:val="FFFFFF" w:themeColor="background1"/>
                <w:szCs w:val="22"/>
              </w:rPr>
              <w:t>SF / %</w:t>
            </w:r>
          </w:p>
        </w:tc>
      </w:tr>
      <w:tr w:rsidR="006028C1" w:rsidRPr="00A365CE" w14:paraId="2649769D" w14:textId="77777777" w:rsidTr="008F4447">
        <w:trPr>
          <w:trHeight w:val="360"/>
        </w:trPr>
        <w:tc>
          <w:tcPr>
            <w:tcW w:w="3618" w:type="dxa"/>
            <w:tcBorders>
              <w:top w:val="single" w:sz="12" w:space="0" w:color="3FB44F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A5123AC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Warehouse Shell</w:t>
            </w:r>
          </w:p>
        </w:tc>
        <w:tc>
          <w:tcPr>
            <w:tcW w:w="1440" w:type="dxa"/>
            <w:tcBorders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45D26602" w14:textId="79F4A7A3" w:rsidR="006028C1" w:rsidRPr="00A365CE" w:rsidRDefault="00841846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kern w:val="0"/>
                <w:sz w:val="20"/>
              </w:rPr>
              <w:t>nra</w:t>
            </w:r>
            <w:proofErr w:type="spellEnd"/>
            <w:r>
              <w:rPr>
                <w:rFonts w:cs="Arial"/>
                <w:kern w:val="0"/>
                <w:sz w:val="20"/>
              </w:rPr>
              <w:t>}</w:t>
            </w: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A0437A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</w:tr>
      <w:tr w:rsidR="006028C1" w:rsidRPr="00A365CE" w14:paraId="2255FD7F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B582FF6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Interior Office – Floor 1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3134E2C9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4ECFA95" w14:textId="67F386F7" w:rsidR="006028C1" w:rsidRPr="00A365CE" w:rsidRDefault="00841846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off1}</w:t>
            </w:r>
          </w:p>
        </w:tc>
      </w:tr>
      <w:tr w:rsidR="006028C1" w:rsidRPr="00A365CE" w14:paraId="22CB4CFE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7EAC308" w14:textId="77777777" w:rsidR="006028C1" w:rsidRPr="00A365CE" w:rsidRDefault="006028C1" w:rsidP="008F4447">
            <w:pPr>
              <w:rPr>
                <w:rFonts w:cs="Arial"/>
                <w:kern w:val="0"/>
                <w:szCs w:val="22"/>
              </w:rPr>
            </w:pPr>
            <w:r>
              <w:rPr>
                <w:rFonts w:cs="Arial"/>
                <w:kern w:val="0"/>
                <w:szCs w:val="22"/>
              </w:rPr>
              <w:t>Interior Office – Floor 2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6448F833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66A4C0" w14:textId="5B39E548" w:rsidR="006028C1" w:rsidRPr="00A365CE" w:rsidRDefault="00841846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${off2}</w:t>
            </w:r>
          </w:p>
        </w:tc>
      </w:tr>
      <w:tr w:rsidR="006028C1" w:rsidRPr="00A365CE" w14:paraId="77586010" w14:textId="77777777" w:rsidTr="008F4447">
        <w:trPr>
          <w:trHeight w:val="360"/>
        </w:trPr>
        <w:tc>
          <w:tcPr>
            <w:tcW w:w="3618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FFFFFF"/>
            <w:vAlign w:val="center"/>
          </w:tcPr>
          <w:p w14:paraId="6C556DAF" w14:textId="19BA1F68" w:rsidR="006028C1" w:rsidRPr="00A365CE" w:rsidRDefault="00C50D2A" w:rsidP="008F4447">
            <w:pPr>
              <w:rPr>
                <w:rFonts w:cs="Arial"/>
                <w:b/>
                <w:bCs/>
                <w:kern w:val="0"/>
                <w:szCs w:val="22"/>
              </w:rPr>
            </w:pPr>
            <w:r>
              <w:rPr>
                <w:rFonts w:cs="Arial"/>
                <w:b/>
                <w:bCs/>
                <w:kern w:val="0"/>
                <w:szCs w:val="22"/>
              </w:rPr>
              <w:t>Total GBA / GLA: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double" w:sz="4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45DC25F" w14:textId="616DC968" w:rsidR="006028C1" w:rsidRPr="00A365CE" w:rsidRDefault="00841846" w:rsidP="008F4447">
            <w:pPr>
              <w:jc w:val="center"/>
              <w:rPr>
                <w:rFonts w:cs="Arial"/>
                <w:b/>
                <w:kern w:val="0"/>
                <w:sz w:val="20"/>
              </w:rPr>
            </w:pPr>
            <w:r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b/>
                <w:kern w:val="0"/>
                <w:sz w:val="20"/>
              </w:rPr>
              <w:t>nra</w:t>
            </w:r>
            <w:proofErr w:type="spellEnd"/>
            <w:r>
              <w:rPr>
                <w:rFonts w:cs="Arial"/>
                <w:b/>
                <w:kern w:val="0"/>
                <w:sz w:val="20"/>
              </w:rPr>
              <w:t>}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FFFFFF"/>
            <w:vAlign w:val="center"/>
          </w:tcPr>
          <w:p w14:paraId="3BF66A4A" w14:textId="58FE8DC4" w:rsidR="006028C1" w:rsidRPr="00A365CE" w:rsidRDefault="00841846" w:rsidP="008F4447">
            <w:pPr>
              <w:jc w:val="center"/>
              <w:rPr>
                <w:rFonts w:cs="Arial"/>
                <w:b/>
                <w:kern w:val="0"/>
                <w:sz w:val="20"/>
              </w:rPr>
            </w:pPr>
            <w:r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>
              <w:rPr>
                <w:rFonts w:cs="Arial"/>
                <w:b/>
                <w:kern w:val="0"/>
                <w:sz w:val="20"/>
              </w:rPr>
              <w:t>offsf</w:t>
            </w:r>
            <w:proofErr w:type="spellEnd"/>
            <w:r>
              <w:rPr>
                <w:rFonts w:cs="Arial"/>
                <w:b/>
                <w:kern w:val="0"/>
                <w:sz w:val="20"/>
              </w:rPr>
              <w:t>}</w:t>
            </w:r>
            <w:r w:rsidR="007F099C">
              <w:rPr>
                <w:rFonts w:cs="Arial"/>
                <w:b/>
                <w:kern w:val="0"/>
                <w:sz w:val="20"/>
              </w:rPr>
              <w:t xml:space="preserve"> </w:t>
            </w:r>
            <w:r w:rsidR="002811F3">
              <w:rPr>
                <w:rFonts w:cs="Arial"/>
                <w:b/>
                <w:kern w:val="0"/>
                <w:sz w:val="20"/>
              </w:rPr>
              <w:t>(</w:t>
            </w:r>
            <w:r w:rsidR="007F099C">
              <w:rPr>
                <w:rFonts w:cs="Arial"/>
                <w:b/>
                <w:kern w:val="0"/>
                <w:sz w:val="20"/>
              </w:rPr>
              <w:t>${</w:t>
            </w:r>
            <w:proofErr w:type="spellStart"/>
            <w:r w:rsidR="007F099C">
              <w:rPr>
                <w:rFonts w:cs="Arial"/>
                <w:b/>
                <w:kern w:val="0"/>
                <w:sz w:val="20"/>
              </w:rPr>
              <w:t>offpct</w:t>
            </w:r>
            <w:proofErr w:type="spellEnd"/>
            <w:r w:rsidR="007F099C">
              <w:rPr>
                <w:rFonts w:cs="Arial"/>
                <w:b/>
                <w:kern w:val="0"/>
                <w:sz w:val="20"/>
              </w:rPr>
              <w:t>}</w:t>
            </w:r>
            <w:r w:rsidR="002811F3">
              <w:rPr>
                <w:rFonts w:cs="Arial"/>
                <w:b/>
                <w:kern w:val="0"/>
                <w:sz w:val="20"/>
              </w:rPr>
              <w:t>)</w:t>
            </w:r>
          </w:p>
        </w:tc>
      </w:tr>
      <w:tr w:rsidR="006028C1" w:rsidRPr="00A365CE" w14:paraId="2D2755BF" w14:textId="77777777" w:rsidTr="008F4447">
        <w:trPr>
          <w:trHeight w:val="417"/>
        </w:trPr>
        <w:tc>
          <w:tcPr>
            <w:tcW w:w="3618" w:type="dxa"/>
            <w:tcBorders>
              <w:top w:val="double" w:sz="4" w:space="0" w:color="auto"/>
              <w:bottom w:val="single" w:sz="12" w:space="0" w:color="3FB44F"/>
              <w:right w:val="single" w:sz="12" w:space="0" w:color="auto"/>
            </w:tcBorders>
            <w:shd w:val="clear" w:color="auto" w:fill="1E4959"/>
            <w:vAlign w:val="center"/>
          </w:tcPr>
          <w:p w14:paraId="146A3516" w14:textId="77777777" w:rsidR="006028C1" w:rsidRPr="00A365CE" w:rsidRDefault="006028C1" w:rsidP="008F4447">
            <w:pPr>
              <w:jc w:val="left"/>
              <w:rPr>
                <w:rFonts w:cs="Arial"/>
                <w:b/>
                <w:bCs/>
                <w:color w:val="FFFFFF" w:themeColor="background1"/>
                <w:kern w:val="0"/>
                <w:szCs w:val="22"/>
              </w:rPr>
            </w:pPr>
            <w:r>
              <w:rPr>
                <w:rFonts w:cs="Arial"/>
                <w:b/>
                <w:bCs/>
                <w:color w:val="FFFFFF" w:themeColor="background1"/>
                <w:kern w:val="0"/>
                <w:szCs w:val="22"/>
              </w:rPr>
              <w:t>Excluded from GBA</w:t>
            </w:r>
          </w:p>
        </w:tc>
        <w:tc>
          <w:tcPr>
            <w:tcW w:w="1440" w:type="dxa"/>
            <w:tcBorders>
              <w:top w:val="double" w:sz="4" w:space="0" w:color="auto"/>
              <w:left w:val="single" w:sz="12" w:space="0" w:color="auto"/>
              <w:right w:val="single" w:sz="8" w:space="0" w:color="auto"/>
            </w:tcBorders>
            <w:shd w:val="clear" w:color="auto" w:fill="FFFFFF"/>
          </w:tcPr>
          <w:p w14:paraId="4983366D" w14:textId="6C5E010A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  <w:tc>
          <w:tcPr>
            <w:tcW w:w="1530" w:type="dxa"/>
            <w:tcBorders>
              <w:top w:val="double" w:sz="4" w:space="0" w:color="auto"/>
              <w:left w:val="nil"/>
              <w:right w:val="nil"/>
            </w:tcBorders>
            <w:shd w:val="clear" w:color="auto" w:fill="FFFFFF"/>
          </w:tcPr>
          <w:p w14:paraId="49CBDE98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  <w:r w:rsidRPr="00A365CE">
              <w:rPr>
                <w:rFonts w:cs="Arial"/>
                <w:kern w:val="0"/>
                <w:sz w:val="20"/>
              </w:rPr>
              <w:t> </w:t>
            </w:r>
          </w:p>
        </w:tc>
      </w:tr>
      <w:tr w:rsidR="006028C1" w:rsidRPr="00A365CE" w14:paraId="2F813F45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591142C6" w14:textId="0AC12AB7" w:rsidR="006028C1" w:rsidRPr="00170904" w:rsidRDefault="006028C1" w:rsidP="008F4447">
            <w:pPr>
              <w:rPr>
                <w:rFonts w:cs="Arial"/>
                <w:kern w:val="0"/>
                <w:szCs w:val="22"/>
                <w:highlight w:val="yellow"/>
              </w:rPr>
            </w:pPr>
            <w:r w:rsidRPr="00170904">
              <w:rPr>
                <w:rFonts w:cs="Arial"/>
                <w:kern w:val="0"/>
                <w:szCs w:val="22"/>
                <w:highlight w:val="yellow"/>
              </w:rPr>
              <w:t xml:space="preserve"> - Storage Mezzanin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/>
            <w:vAlign w:val="center"/>
          </w:tcPr>
          <w:p w14:paraId="063B7D3A" w14:textId="443ACCD3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33FBEA3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</w:tr>
      <w:tr w:rsidR="006028C1" w:rsidRPr="00A365CE" w14:paraId="240A0D3C" w14:textId="77777777" w:rsidTr="008F4447">
        <w:trPr>
          <w:trHeight w:val="360"/>
        </w:trPr>
        <w:tc>
          <w:tcPr>
            <w:tcW w:w="3618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C64FB8F" w14:textId="6803B652" w:rsidR="006028C1" w:rsidRPr="00170904" w:rsidRDefault="006028C1" w:rsidP="008F4447">
            <w:pPr>
              <w:rPr>
                <w:rFonts w:cs="Arial"/>
                <w:kern w:val="0"/>
                <w:szCs w:val="22"/>
                <w:highlight w:val="yellow"/>
              </w:rPr>
            </w:pPr>
            <w:r w:rsidRPr="00170904">
              <w:rPr>
                <w:rFonts w:cs="Arial"/>
                <w:kern w:val="0"/>
                <w:szCs w:val="22"/>
                <w:highlight w:val="yellow"/>
              </w:rPr>
              <w:t xml:space="preserve"> - Attached Canopy</w:t>
            </w:r>
          </w:p>
        </w:tc>
        <w:tc>
          <w:tcPr>
            <w:tcW w:w="1440" w:type="dxa"/>
            <w:tcBorders>
              <w:top w:val="nil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91346FD" w14:textId="446185FD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  <w:r>
              <w:rPr>
                <w:rFonts w:cs="Arial"/>
                <w:kern w:val="0"/>
                <w:sz w:val="20"/>
              </w:rPr>
              <w:t>0</w:t>
            </w: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13970791" w14:textId="77777777" w:rsidR="006028C1" w:rsidRPr="00A365CE" w:rsidRDefault="006028C1" w:rsidP="008F4447">
            <w:pPr>
              <w:jc w:val="center"/>
              <w:rPr>
                <w:rFonts w:cs="Arial"/>
                <w:kern w:val="0"/>
                <w:sz w:val="20"/>
              </w:rPr>
            </w:pPr>
          </w:p>
        </w:tc>
      </w:tr>
      <w:tr w:rsidR="006028C1" w:rsidRPr="00A365CE" w14:paraId="6078DF6D" w14:textId="77777777" w:rsidTr="008F4447">
        <w:trPr>
          <w:trHeight w:val="360"/>
        </w:trPr>
        <w:tc>
          <w:tcPr>
            <w:tcW w:w="3618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30AA7C2F" w14:textId="77777777" w:rsidR="006028C1" w:rsidRPr="00170904" w:rsidRDefault="006028C1" w:rsidP="008F4447">
            <w:pPr>
              <w:rPr>
                <w:rFonts w:cs="Arial"/>
                <w:kern w:val="0"/>
                <w:szCs w:val="22"/>
                <w:highlight w:val="yellow"/>
              </w:rPr>
            </w:pPr>
            <w:r w:rsidRPr="00170904">
              <w:rPr>
                <w:rFonts w:cs="Arial"/>
                <w:kern w:val="0"/>
                <w:szCs w:val="22"/>
                <w:highlight w:val="yellow"/>
              </w:rPr>
              <w:t xml:space="preserve"> - Detached Lumber Shed </w:t>
            </w:r>
          </w:p>
        </w:tc>
        <w:tc>
          <w:tcPr>
            <w:tcW w:w="144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76AD232" w14:textId="51EDCE74" w:rsidR="006028C1" w:rsidRPr="00ED3C54" w:rsidRDefault="006028C1" w:rsidP="008F4447">
            <w:pPr>
              <w:jc w:val="center"/>
              <w:rPr>
                <w:rFonts w:cs="Arial"/>
                <w:bCs/>
                <w:kern w:val="0"/>
                <w:sz w:val="20"/>
              </w:rPr>
            </w:pPr>
            <w:r>
              <w:rPr>
                <w:rFonts w:cs="Arial"/>
                <w:bCs/>
                <w:kern w:val="0"/>
                <w:sz w:val="20"/>
              </w:rPr>
              <w:t>0</w:t>
            </w:r>
          </w:p>
        </w:tc>
        <w:tc>
          <w:tcPr>
            <w:tcW w:w="1530" w:type="dxa"/>
            <w:tcBorders>
              <w:left w:val="nil"/>
              <w:bottom w:val="single" w:sz="8" w:space="0" w:color="auto"/>
              <w:right w:val="nil"/>
            </w:tcBorders>
            <w:shd w:val="clear" w:color="auto" w:fill="FFFFFF"/>
            <w:vAlign w:val="center"/>
          </w:tcPr>
          <w:p w14:paraId="780E87B3" w14:textId="77777777" w:rsidR="006028C1" w:rsidRPr="00ED3C54" w:rsidRDefault="006028C1" w:rsidP="008F4447">
            <w:pPr>
              <w:jc w:val="center"/>
              <w:rPr>
                <w:rFonts w:cs="Arial"/>
                <w:bCs/>
                <w:kern w:val="0"/>
                <w:sz w:val="20"/>
              </w:rPr>
            </w:pPr>
          </w:p>
        </w:tc>
      </w:tr>
    </w:tbl>
    <w:p w14:paraId="25A0D8E8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726DCE1C" w14:textId="5D15BA81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A365CE">
        <w:rPr>
          <w:rFonts w:cs="Arial"/>
          <w:bCs/>
          <w:szCs w:val="22"/>
        </w:rPr>
        <w:tab/>
        <w:t>T</w:t>
      </w:r>
      <w:r w:rsidRPr="00A365CE">
        <w:rPr>
          <w:rFonts w:cs="Arial"/>
          <w:szCs w:val="22"/>
        </w:rPr>
        <w:t xml:space="preserve">he areas detailed above are based on our physical inspection and measurements. </w:t>
      </w:r>
      <w:r>
        <w:rPr>
          <w:rFonts w:cs="Arial"/>
          <w:szCs w:val="22"/>
        </w:rPr>
        <w:t xml:space="preserve"> </w:t>
      </w:r>
      <w:r w:rsidRPr="00A365CE">
        <w:rPr>
          <w:rFonts w:cs="Arial"/>
          <w:szCs w:val="22"/>
        </w:rPr>
        <w:t>A</w:t>
      </w:r>
      <w:r>
        <w:rPr>
          <w:rFonts w:cs="Arial"/>
          <w:szCs w:val="22"/>
        </w:rPr>
        <w:t xml:space="preserve"> site plan</w:t>
      </w:r>
      <w:r w:rsidRPr="00CF5FEE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>floor plan</w:t>
      </w:r>
      <w:r w:rsidRPr="00CF5FEE">
        <w:rPr>
          <w:rFonts w:cs="Arial"/>
          <w:szCs w:val="22"/>
        </w:rPr>
        <w:t xml:space="preserve">, </w:t>
      </w:r>
      <w:r>
        <w:rPr>
          <w:rFonts w:cs="Arial"/>
          <w:szCs w:val="22"/>
        </w:rPr>
        <w:t xml:space="preserve">and building elevation excerpt </w:t>
      </w:r>
      <w:r w:rsidRPr="00CF5FEE">
        <w:rPr>
          <w:rFonts w:cs="Arial"/>
          <w:szCs w:val="22"/>
        </w:rPr>
        <w:t>are provided at the end of this subsection.</w:t>
      </w:r>
      <w:r>
        <w:rPr>
          <w:rFonts w:cs="Arial"/>
          <w:szCs w:val="22"/>
        </w:rPr>
        <w:t xml:space="preserve">  </w:t>
      </w:r>
    </w:p>
    <w:p w14:paraId="46A257F9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18204D1D" w14:textId="4B55220F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  <w:r>
        <w:rPr>
          <w:rFonts w:cs="Arial"/>
          <w:szCs w:val="22"/>
        </w:rPr>
        <w:tab/>
      </w:r>
      <w:r w:rsidR="00C50D2A">
        <w:rPr>
          <w:rFonts w:cs="Segoe UI"/>
          <w:kern w:val="24"/>
          <w:szCs w:val="21"/>
        </w:rPr>
        <w:t>Note that t</w:t>
      </w:r>
      <w:r w:rsidR="00C50D2A" w:rsidRPr="002D38AE">
        <w:rPr>
          <w:rFonts w:cs="Segoe UI"/>
          <w:kern w:val="24"/>
          <w:szCs w:val="21"/>
        </w:rPr>
        <w:t xml:space="preserve">he gross building area </w:t>
      </w:r>
      <w:r w:rsidR="00C50D2A">
        <w:rPr>
          <w:rFonts w:cs="Segoe UI"/>
          <w:kern w:val="24"/>
          <w:szCs w:val="21"/>
        </w:rPr>
        <w:t xml:space="preserve">(GBA) </w:t>
      </w:r>
      <w:r w:rsidR="00C50D2A" w:rsidRPr="002D38AE">
        <w:rPr>
          <w:rFonts w:cs="Segoe UI"/>
          <w:kern w:val="24"/>
          <w:szCs w:val="21"/>
        </w:rPr>
        <w:t>is equivalent to the gross leasable area</w:t>
      </w:r>
      <w:r w:rsidR="00C50D2A">
        <w:rPr>
          <w:rFonts w:cs="Segoe UI"/>
          <w:kern w:val="24"/>
          <w:szCs w:val="21"/>
        </w:rPr>
        <w:t xml:space="preserve"> (GLA)</w:t>
      </w:r>
      <w:r w:rsidR="00C50D2A" w:rsidRPr="002D38AE">
        <w:rPr>
          <w:rFonts w:cs="Segoe UI"/>
          <w:kern w:val="24"/>
          <w:szCs w:val="21"/>
        </w:rPr>
        <w:t xml:space="preserve"> </w:t>
      </w:r>
      <w:r w:rsidRPr="002D38AE">
        <w:rPr>
          <w:rFonts w:cs="Segoe UI"/>
          <w:kern w:val="24"/>
          <w:szCs w:val="21"/>
        </w:rPr>
        <w:t>in this analysis due to the lack of common area, and the single-tenant design of the improvements.</w:t>
      </w:r>
    </w:p>
    <w:p w14:paraId="2A3B1652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37D417E3" w14:textId="7F763F93" w:rsidR="006028C1" w:rsidRPr="00BE41D6" w:rsidRDefault="006028C1" w:rsidP="006028C1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  <w:r w:rsidRPr="006E20F0">
        <w:rPr>
          <w:rFonts w:cs="Arial"/>
          <w:b/>
          <w:color w:val="1E4959"/>
          <w:szCs w:val="22"/>
        </w:rPr>
        <w:t>Site</w:t>
      </w:r>
      <w:r>
        <w:rPr>
          <w:rFonts w:cs="Arial"/>
          <w:b/>
          <w:color w:val="1E4959"/>
          <w:szCs w:val="22"/>
        </w:rPr>
        <w:t xml:space="preserve"> Configuration</w:t>
      </w:r>
      <w:r w:rsidRPr="006E20F0">
        <w:rPr>
          <w:rFonts w:cs="Arial"/>
          <w:b/>
          <w:color w:val="1E4959"/>
          <w:szCs w:val="22"/>
        </w:rPr>
        <w:t>:</w:t>
      </w:r>
      <w:r w:rsidRPr="006E20F0">
        <w:rPr>
          <w:rFonts w:cs="Arial"/>
          <w:szCs w:val="22"/>
        </w:rPr>
        <w:tab/>
      </w:r>
      <w:r>
        <w:rPr>
          <w:rFonts w:cs="Arial"/>
          <w:szCs w:val="22"/>
        </w:rPr>
        <w:t>The main warehouse / office building is located on the eastern portion of the irregular site with two curb-cut entryways, landscaping, and a public sidewalk acting as a street buffer. The remaining westerly portion at the rear of the building is asphalt paved and currently utilized as yard storage.</w:t>
      </w:r>
      <w:r w:rsidRPr="00BE41D6">
        <w:t xml:space="preserve"> </w:t>
      </w:r>
    </w:p>
    <w:p w14:paraId="5EA53FF9" w14:textId="77777777" w:rsidR="006028C1" w:rsidRPr="00BE41D6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04940B80" w14:textId="77777777" w:rsidR="006028C1" w:rsidRPr="00ED3A15" w:rsidRDefault="006028C1" w:rsidP="006028C1">
      <w:pPr>
        <w:widowControl w:val="0"/>
        <w:tabs>
          <w:tab w:val="left" w:pos="2880"/>
        </w:tabs>
        <w:ind w:left="2880" w:hanging="2880"/>
      </w:pPr>
      <w:r w:rsidRPr="00BE41D6">
        <w:rPr>
          <w:rFonts w:cs="Arial"/>
          <w:b/>
          <w:color w:val="1E4959"/>
          <w:szCs w:val="22"/>
        </w:rPr>
        <w:t>Interior Layout:</w:t>
      </w:r>
      <w:r w:rsidRPr="00BE41D6">
        <w:rPr>
          <w:rFonts w:cs="Arial"/>
          <w:szCs w:val="22"/>
        </w:rPr>
        <w:tab/>
      </w:r>
      <w:r w:rsidRPr="00ED3A15">
        <w:rPr>
          <w:rFonts w:cs="Arial"/>
          <w:szCs w:val="22"/>
        </w:rPr>
        <w:t>Excluding the two-</w:t>
      </w:r>
      <w:r>
        <w:rPr>
          <w:rFonts w:cs="Arial"/>
          <w:szCs w:val="22"/>
        </w:rPr>
        <w:t>level</w:t>
      </w:r>
      <w:r w:rsidRPr="00ED3A15">
        <w:rPr>
          <w:rFonts w:cs="Arial"/>
          <w:szCs w:val="22"/>
        </w:rPr>
        <w:t xml:space="preserve"> interior office area on the south side, the warehouse shell has an open floor plate. The main entrance to the first-floor office area is in the southeast corner. It opens to a showroom / customer service counter. A large open office area with built-in half-wall cubicles is located to the west of the showroom. Separate men’s and women’s restrooms, locker room, janitor’s closet / storage room, shipping office and lunchroom are located in the southwest corner of the first floor. </w:t>
      </w:r>
      <w:r w:rsidRPr="00ED3A15">
        <w:rPr>
          <w:rFonts w:cs="Arial"/>
          <w:szCs w:val="22"/>
        </w:rPr>
        <w:lastRenderedPageBreak/>
        <w:t xml:space="preserve">There are two sets of stairs leading to the </w:t>
      </w:r>
      <w:r>
        <w:rPr>
          <w:rFonts w:cs="Arial"/>
          <w:szCs w:val="22"/>
        </w:rPr>
        <w:t>upper level</w:t>
      </w:r>
      <w:r w:rsidRPr="00ED3A15">
        <w:rPr>
          <w:rFonts w:cs="Arial"/>
          <w:szCs w:val="22"/>
        </w:rPr>
        <w:t xml:space="preserve"> office area. This area contains an open office area, three private offices (one </w:t>
      </w:r>
      <w:r>
        <w:rPr>
          <w:rFonts w:cs="Arial"/>
          <w:szCs w:val="22"/>
        </w:rPr>
        <w:t xml:space="preserve">executive office </w:t>
      </w:r>
      <w:r w:rsidRPr="00ED3A15">
        <w:rPr>
          <w:rFonts w:cs="Arial"/>
          <w:szCs w:val="22"/>
        </w:rPr>
        <w:t>with private restroom), a</w:t>
      </w:r>
      <w:r>
        <w:rPr>
          <w:rFonts w:cs="Arial"/>
          <w:szCs w:val="22"/>
        </w:rPr>
        <w:t>nd a</w:t>
      </w:r>
      <w:r w:rsidRPr="00ED3A15">
        <w:rPr>
          <w:rFonts w:cs="Arial"/>
          <w:szCs w:val="22"/>
        </w:rPr>
        <w:t xml:space="preserve"> conference room.</w:t>
      </w:r>
    </w:p>
    <w:p w14:paraId="3E89F163" w14:textId="77777777" w:rsidR="006028C1" w:rsidRPr="00FB5F8F" w:rsidRDefault="006028C1" w:rsidP="006028C1">
      <w:pPr>
        <w:ind w:left="2880" w:hanging="2880"/>
        <w:rPr>
          <w:rFonts w:cs="Arial"/>
          <w:szCs w:val="22"/>
        </w:rPr>
      </w:pPr>
    </w:p>
    <w:p w14:paraId="4CFE2C2B" w14:textId="77777777" w:rsidR="006028C1" w:rsidRPr="00222CD9" w:rsidRDefault="006028C1" w:rsidP="006028C1">
      <w:pPr>
        <w:widowControl w:val="0"/>
        <w:tabs>
          <w:tab w:val="left" w:pos="2880"/>
        </w:tabs>
        <w:ind w:left="2880" w:hanging="2880"/>
        <w:rPr>
          <w:iCs/>
        </w:rPr>
      </w:pPr>
      <w:r w:rsidRPr="00FB5F8F">
        <w:rPr>
          <w:rFonts w:cs="Arial"/>
          <w:b/>
          <w:color w:val="1E4959"/>
          <w:szCs w:val="22"/>
        </w:rPr>
        <w:t>Exterior Finishes:</w:t>
      </w:r>
      <w:r w:rsidRPr="00FB5F8F">
        <w:rPr>
          <w:rFonts w:cs="Arial"/>
          <w:szCs w:val="22"/>
        </w:rPr>
        <w:tab/>
      </w:r>
      <w:r w:rsidRPr="00ED3A15">
        <w:rPr>
          <w:iCs/>
        </w:rPr>
        <w:t>Painted CTU walls, flat roof with built up cover over plywood; anodized aluminum storefront windows and pedestrian doors; concrete slab foundation.</w:t>
      </w:r>
    </w:p>
    <w:p w14:paraId="4DF15938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57A010F6" w14:textId="222BCEF3" w:rsidR="006028C1" w:rsidRPr="00ED3A15" w:rsidRDefault="006028C1" w:rsidP="004B71C0">
      <w:pPr>
        <w:widowControl w:val="0"/>
        <w:tabs>
          <w:tab w:val="left" w:pos="2880"/>
        </w:tabs>
        <w:ind w:left="2880" w:hanging="2880"/>
        <w:rPr>
          <w:iCs/>
        </w:rPr>
      </w:pPr>
      <w:r w:rsidRPr="00222CD9">
        <w:rPr>
          <w:rFonts w:cs="Arial"/>
          <w:b/>
          <w:color w:val="1E4959"/>
          <w:szCs w:val="22"/>
        </w:rPr>
        <w:t>Interior Finishes:</w:t>
      </w:r>
      <w:r w:rsidRPr="00222CD9">
        <w:rPr>
          <w:rFonts w:cs="Arial"/>
          <w:szCs w:val="22"/>
        </w:rPr>
        <w:tab/>
      </w:r>
      <w:r w:rsidRPr="00174519">
        <w:rPr>
          <w:iCs/>
          <w:color w:val="1E4959"/>
          <w:u w:val="single"/>
        </w:rPr>
        <w:t>Office Build-out</w:t>
      </w:r>
      <w:r w:rsidRPr="00174519">
        <w:rPr>
          <w:iCs/>
          <w:color w:val="1E4959"/>
        </w:rPr>
        <w:t>:</w:t>
      </w:r>
      <w:r w:rsidRPr="00ED3A15">
        <w:rPr>
          <w:iCs/>
        </w:rPr>
        <w:t xml:space="preserve"> </w:t>
      </w:r>
      <w:r w:rsidR="004B71C0" w:rsidRPr="00A66F88">
        <w:t xml:space="preserve">The finished areas generally reflect </w:t>
      </w:r>
      <w:r w:rsidR="004B71C0" w:rsidRPr="00250143">
        <w:rPr>
          <w:highlight w:val="yellow"/>
        </w:rPr>
        <w:t>average quality</w:t>
      </w:r>
      <w:r w:rsidR="004B71C0" w:rsidRPr="00A66F88">
        <w:t xml:space="preserve">. </w:t>
      </w:r>
      <w:r w:rsidRPr="00ED3A15">
        <w:rPr>
          <w:iCs/>
        </w:rPr>
        <w:t xml:space="preserve">Interior partition walls are either metal or wood studs covered with painted and textured </w:t>
      </w:r>
      <w:r w:rsidRPr="006F15DC">
        <w:rPr>
          <w:iCs/>
        </w:rPr>
        <w:t>sheetrock. The showroom ceiling height is 12’ 9’’, while the offices have 9’ ceilings. Drop grid, acoustic T-bar ceiling system with flush mount fluore</w:t>
      </w:r>
      <w:r w:rsidRPr="00ED3A15">
        <w:rPr>
          <w:iCs/>
        </w:rPr>
        <w:t xml:space="preserve">scent light panels. The office areas on the first floor have sheet vinyl flooring, while the second-floor office areas have commercial-grade carpeting in the office areas and sheet vinyl flooring in the restrooms. ESFR sprinkler system throughout. Roof-mounted forced-air gas heating system with electric heat pump cooling serving the built-out areas. </w:t>
      </w:r>
    </w:p>
    <w:p w14:paraId="32B7827D" w14:textId="77777777" w:rsidR="006028C1" w:rsidRPr="00FB5F8F" w:rsidRDefault="006028C1" w:rsidP="006028C1">
      <w:pPr>
        <w:pStyle w:val="BodyTextIndent2"/>
        <w:rPr>
          <w:iCs/>
        </w:rPr>
      </w:pPr>
    </w:p>
    <w:p w14:paraId="4515B613" w14:textId="57D562BB" w:rsidR="006028C1" w:rsidRPr="00222CD9" w:rsidRDefault="006028C1" w:rsidP="006028C1">
      <w:pPr>
        <w:pStyle w:val="BodyTextIndent2"/>
        <w:rPr>
          <w:iCs/>
        </w:rPr>
      </w:pPr>
      <w:r w:rsidRPr="00FB5F8F">
        <w:rPr>
          <w:iCs/>
        </w:rPr>
        <w:tab/>
      </w:r>
      <w:r w:rsidRPr="00174519">
        <w:rPr>
          <w:iCs/>
          <w:color w:val="1E4959"/>
          <w:kern w:val="20"/>
          <w:u w:val="single"/>
        </w:rPr>
        <w:t>Warehouse Area:</w:t>
      </w:r>
      <w:r w:rsidRPr="00174519">
        <w:rPr>
          <w:iCs/>
          <w:color w:val="1E4959"/>
        </w:rPr>
        <w:t xml:space="preserve"> </w:t>
      </w:r>
      <w:r w:rsidRPr="00ED3A15">
        <w:rPr>
          <w:iCs/>
        </w:rPr>
        <w:t>Sealed concrete slab flooring; painted CTU walls</w:t>
      </w:r>
      <w:r w:rsidRPr="00636BB7">
        <w:rPr>
          <w:iCs/>
        </w:rPr>
        <w:t>; metal halide lighting; plywood ceiling</w:t>
      </w:r>
      <w:r>
        <w:rPr>
          <w:iCs/>
        </w:rPr>
        <w:t>, no insulation,</w:t>
      </w:r>
      <w:r w:rsidRPr="00636BB7">
        <w:rPr>
          <w:iCs/>
        </w:rPr>
        <w:t xml:space="preserve"> supported by metal trusses; steel support</w:t>
      </w:r>
      <w:r w:rsidRPr="00ED3A15">
        <w:rPr>
          <w:iCs/>
        </w:rPr>
        <w:t xml:space="preserve"> columns, and ESFR sprinkler system. </w:t>
      </w:r>
      <w:bookmarkStart w:id="1" w:name="_Hlk39400743"/>
      <w:r w:rsidR="007D5831">
        <w:rPr>
          <w:iCs/>
        </w:rPr>
        <w:t>Suspended gas pack</w:t>
      </w:r>
      <w:r w:rsidRPr="00636BB7">
        <w:rPr>
          <w:iCs/>
        </w:rPr>
        <w:t xml:space="preserve"> heat</w:t>
      </w:r>
      <w:r w:rsidR="007D5831">
        <w:rPr>
          <w:iCs/>
        </w:rPr>
        <w:t>ing units</w:t>
      </w:r>
      <w:r w:rsidRPr="00636BB7">
        <w:rPr>
          <w:iCs/>
        </w:rPr>
        <w:t xml:space="preserve"> in the warehouse.</w:t>
      </w:r>
      <w:r w:rsidRPr="00222CD9">
        <w:rPr>
          <w:iCs/>
        </w:rPr>
        <w:t xml:space="preserve"> </w:t>
      </w:r>
      <w:bookmarkEnd w:id="1"/>
    </w:p>
    <w:p w14:paraId="20844EA8" w14:textId="77777777" w:rsidR="007D5831" w:rsidRPr="00A46E01" w:rsidRDefault="007D5831" w:rsidP="007D5831">
      <w:pPr>
        <w:rPr>
          <w:rFonts w:cs="Arial"/>
          <w:szCs w:val="22"/>
        </w:rPr>
      </w:pPr>
      <w:bookmarkStart w:id="2" w:name="_Hlk39400938"/>
    </w:p>
    <w:p w14:paraId="0ECA505C" w14:textId="470EABD6" w:rsidR="007D5831" w:rsidRPr="00A46E01" w:rsidRDefault="007D5831" w:rsidP="007D5831">
      <w:pPr>
        <w:widowControl w:val="0"/>
        <w:tabs>
          <w:tab w:val="left" w:pos="2880"/>
        </w:tabs>
        <w:ind w:left="2880" w:hanging="2880"/>
        <w:rPr>
          <w:rFonts w:cs="Arial"/>
          <w:szCs w:val="22"/>
        </w:rPr>
      </w:pPr>
      <w:r w:rsidRPr="0005433A">
        <w:rPr>
          <w:rFonts w:cs="Arial"/>
          <w:b/>
          <w:color w:val="1E4959"/>
          <w:szCs w:val="22"/>
        </w:rPr>
        <w:t>Fire Sprinklers:</w:t>
      </w:r>
      <w:r w:rsidRPr="0005433A">
        <w:rPr>
          <w:rFonts w:cs="Arial"/>
          <w:szCs w:val="22"/>
        </w:rPr>
        <w:tab/>
      </w:r>
      <w:r w:rsidRPr="007D5831">
        <w:rPr>
          <w:rFonts w:cs="Arial"/>
          <w:szCs w:val="22"/>
          <w:highlight w:val="yellow"/>
        </w:rPr>
        <w:t>None</w:t>
      </w:r>
    </w:p>
    <w:p w14:paraId="02799E49" w14:textId="77777777" w:rsidR="007D5831" w:rsidRPr="000D17D5" w:rsidRDefault="007D5831" w:rsidP="007D5831">
      <w:pPr>
        <w:tabs>
          <w:tab w:val="left" w:pos="2880"/>
          <w:tab w:val="left" w:pos="4590"/>
        </w:tabs>
        <w:ind w:left="2880" w:hanging="2880"/>
        <w:rPr>
          <w:rFonts w:cs="Arial"/>
          <w:szCs w:val="22"/>
        </w:rPr>
      </w:pPr>
    </w:p>
    <w:p w14:paraId="0EBA073A" w14:textId="59A42042" w:rsidR="007D5831" w:rsidRPr="00802F1C" w:rsidRDefault="007D5831" w:rsidP="007D5831">
      <w:pPr>
        <w:tabs>
          <w:tab w:val="left" w:pos="4500"/>
        </w:tabs>
        <w:ind w:left="2880" w:hanging="2880"/>
        <w:rPr>
          <w:rFonts w:cs="Arial"/>
          <w:bCs/>
          <w:szCs w:val="22"/>
        </w:rPr>
      </w:pPr>
      <w:r w:rsidRPr="00BC262F">
        <w:rPr>
          <w:rFonts w:cs="Arial"/>
          <w:b/>
          <w:color w:val="1E4959"/>
          <w:szCs w:val="22"/>
        </w:rPr>
        <w:t>Building Height</w:t>
      </w:r>
      <w:r w:rsidRPr="00576EDD">
        <w:rPr>
          <w:rFonts w:cs="Arial"/>
          <w:b/>
          <w:color w:val="1E4959"/>
          <w:szCs w:val="22"/>
        </w:rPr>
        <w:t>:</w:t>
      </w:r>
      <w:r w:rsidRPr="00576EDD">
        <w:rPr>
          <w:rFonts w:cs="Arial"/>
          <w:b/>
          <w:szCs w:val="22"/>
        </w:rPr>
        <w:tab/>
      </w:r>
      <w:r w:rsidRPr="005C5DED">
        <w:rPr>
          <w:rFonts w:cs="Arial"/>
          <w:bCs/>
          <w:szCs w:val="22"/>
        </w:rPr>
        <w:t>26 Feet</w:t>
      </w:r>
    </w:p>
    <w:bookmarkEnd w:id="2"/>
    <w:p w14:paraId="6CF6C75F" w14:textId="77777777" w:rsidR="006028C1" w:rsidRPr="00222CD9" w:rsidRDefault="006028C1" w:rsidP="006028C1">
      <w:pPr>
        <w:tabs>
          <w:tab w:val="left" w:pos="2880"/>
        </w:tabs>
        <w:rPr>
          <w:rFonts w:cs="Arial"/>
          <w:iCs/>
          <w:szCs w:val="22"/>
        </w:rPr>
      </w:pPr>
    </w:p>
    <w:p w14:paraId="524B8ADC" w14:textId="0A8FA65E" w:rsidR="006028C1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iCs/>
        </w:rPr>
      </w:pPr>
      <w:r>
        <w:rPr>
          <w:rFonts w:cs="Arial"/>
          <w:b/>
          <w:iCs/>
          <w:color w:val="1E4959"/>
          <w:szCs w:val="22"/>
        </w:rPr>
        <w:t>Clear Height</w:t>
      </w:r>
      <w:r w:rsidRPr="00222CD9">
        <w:rPr>
          <w:rFonts w:cs="Arial"/>
          <w:b/>
          <w:iCs/>
          <w:color w:val="1E4959"/>
          <w:szCs w:val="22"/>
        </w:rPr>
        <w:t>:</w:t>
      </w:r>
      <w:r w:rsidRPr="00222CD9">
        <w:rPr>
          <w:rFonts w:cs="Arial"/>
          <w:iCs/>
          <w:szCs w:val="22"/>
        </w:rPr>
        <w:tab/>
      </w:r>
      <w:r w:rsidR="005C5DED">
        <w:rPr>
          <w:iCs/>
        </w:rPr>
        <w:t>${</w:t>
      </w:r>
      <w:proofErr w:type="spellStart"/>
      <w:r w:rsidR="005C5DED" w:rsidRPr="005C5DED">
        <w:rPr>
          <w:iCs/>
        </w:rPr>
        <w:t>clearh</w:t>
      </w:r>
      <w:proofErr w:type="spellEnd"/>
      <w:r w:rsidR="005C5DED">
        <w:rPr>
          <w:iCs/>
        </w:rPr>
        <w:t>}</w:t>
      </w:r>
    </w:p>
    <w:p w14:paraId="371B03CC" w14:textId="77777777" w:rsidR="006028C1" w:rsidRPr="00222CD9" w:rsidRDefault="006028C1" w:rsidP="006028C1">
      <w:pPr>
        <w:tabs>
          <w:tab w:val="left" w:pos="2880"/>
        </w:tabs>
        <w:rPr>
          <w:rFonts w:cs="Arial"/>
          <w:iCs/>
          <w:szCs w:val="22"/>
        </w:rPr>
      </w:pPr>
    </w:p>
    <w:p w14:paraId="493A9B47" w14:textId="77777777" w:rsidR="007D5831" w:rsidRPr="00ED3A15" w:rsidRDefault="007D5831" w:rsidP="007D583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 w:rsidRPr="00222CD9">
        <w:rPr>
          <w:rFonts w:cs="Arial"/>
          <w:b/>
          <w:iCs/>
          <w:color w:val="1E4959"/>
          <w:szCs w:val="22"/>
        </w:rPr>
        <w:t>Truck / Loading Doors:</w:t>
      </w:r>
      <w:r w:rsidRPr="00222CD9">
        <w:rPr>
          <w:rFonts w:cs="Arial"/>
          <w:iCs/>
          <w:szCs w:val="22"/>
        </w:rPr>
        <w:tab/>
      </w:r>
      <w:r w:rsidRPr="00ED3A15">
        <w:rPr>
          <w:rFonts w:cs="Arial"/>
          <w:iCs/>
          <w:szCs w:val="22"/>
        </w:rPr>
        <w:t xml:space="preserve">East Elevation: </w:t>
      </w:r>
      <w:r>
        <w:rPr>
          <w:rFonts w:cs="Arial"/>
          <w:iCs/>
          <w:szCs w:val="22"/>
        </w:rPr>
        <w:tab/>
        <w:t xml:space="preserve"> </w:t>
      </w:r>
      <w:r>
        <w:rPr>
          <w:rFonts w:cs="Arial"/>
          <w:iCs/>
          <w:szCs w:val="22"/>
        </w:rPr>
        <w:tab/>
      </w:r>
      <w:r w:rsidRPr="00ED3A15">
        <w:rPr>
          <w:rFonts w:cs="Arial"/>
          <w:iCs/>
          <w:szCs w:val="22"/>
        </w:rPr>
        <w:tab/>
        <w:t>None</w:t>
      </w:r>
    </w:p>
    <w:p w14:paraId="6863D7F2" w14:textId="77777777" w:rsidR="007D5831" w:rsidRDefault="007D5831" w:rsidP="007D5831">
      <w:pPr>
        <w:widowControl w:val="0"/>
        <w:tabs>
          <w:tab w:val="left" w:pos="2880"/>
          <w:tab w:val="left" w:pos="4230"/>
        </w:tabs>
        <w:ind w:left="4320" w:hanging="432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 w:rsidRPr="007D5831">
        <w:rPr>
          <w:rFonts w:cs="Arial"/>
          <w:iCs/>
          <w:szCs w:val="22"/>
          <w:highlight w:val="yellow"/>
        </w:rPr>
        <w:t xml:space="preserve">West Elevation: </w:t>
      </w:r>
      <w:r w:rsidRPr="007D5831">
        <w:rPr>
          <w:rFonts w:cs="Arial"/>
          <w:iCs/>
          <w:szCs w:val="22"/>
          <w:highlight w:val="yellow"/>
        </w:rPr>
        <w:tab/>
      </w:r>
      <w:r w:rsidRPr="007D5831">
        <w:rPr>
          <w:rFonts w:cs="Arial"/>
          <w:iCs/>
          <w:szCs w:val="22"/>
          <w:highlight w:val="yellow"/>
        </w:rPr>
        <w:tab/>
        <w:t>(1) 15’ x 24’ grade door</w:t>
      </w:r>
    </w:p>
    <w:p w14:paraId="596040FE" w14:textId="77777777" w:rsidR="007D5831" w:rsidRPr="00ED3A15" w:rsidRDefault="007D5831" w:rsidP="007D5831">
      <w:pPr>
        <w:widowControl w:val="0"/>
        <w:tabs>
          <w:tab w:val="left" w:pos="2880"/>
          <w:tab w:val="left" w:pos="4230"/>
        </w:tabs>
        <w:ind w:left="4320" w:hanging="432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>
        <w:rPr>
          <w:rFonts w:cs="Arial"/>
          <w:iCs/>
          <w:szCs w:val="22"/>
        </w:rPr>
        <w:tab/>
      </w:r>
      <w:r w:rsidRPr="007D5831">
        <w:rPr>
          <w:rFonts w:cs="Arial"/>
          <w:iCs/>
          <w:szCs w:val="22"/>
          <w:highlight w:val="yellow"/>
        </w:rPr>
        <w:t>(1) 9’ x 10’ dock high door</w:t>
      </w:r>
    </w:p>
    <w:p w14:paraId="5CAA478F" w14:textId="77777777" w:rsidR="007D5831" w:rsidRPr="00ED3A15" w:rsidRDefault="007D5831" w:rsidP="007D583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 w:rsidRPr="00ED3A15">
        <w:rPr>
          <w:rFonts w:cs="Arial"/>
          <w:iCs/>
          <w:szCs w:val="22"/>
        </w:rPr>
        <w:tab/>
      </w:r>
      <w:r w:rsidRPr="007D5831">
        <w:rPr>
          <w:rFonts w:cs="Arial"/>
          <w:iCs/>
          <w:szCs w:val="22"/>
          <w:highlight w:val="yellow"/>
        </w:rPr>
        <w:t xml:space="preserve">North Elevation: </w:t>
      </w:r>
      <w:r w:rsidRPr="007D5831">
        <w:rPr>
          <w:rFonts w:cs="Arial"/>
          <w:iCs/>
          <w:szCs w:val="22"/>
          <w:highlight w:val="yellow"/>
        </w:rPr>
        <w:tab/>
        <w:t>(1) 16’ x 24’ grade door</w:t>
      </w:r>
    </w:p>
    <w:p w14:paraId="0B881963" w14:textId="77777777" w:rsidR="007D5831" w:rsidRPr="00ED3A15" w:rsidRDefault="007D5831" w:rsidP="007D583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  <w:r>
        <w:rPr>
          <w:rFonts w:cs="Arial"/>
          <w:iCs/>
          <w:szCs w:val="22"/>
        </w:rPr>
        <w:tab/>
      </w:r>
      <w:r w:rsidRPr="00ED3A15">
        <w:rPr>
          <w:rFonts w:cs="Arial"/>
          <w:iCs/>
          <w:szCs w:val="22"/>
        </w:rPr>
        <w:t xml:space="preserve">South Elevation: </w:t>
      </w:r>
      <w:r w:rsidRPr="00ED3A15">
        <w:rPr>
          <w:rFonts w:cs="Arial"/>
          <w:iCs/>
          <w:szCs w:val="22"/>
        </w:rPr>
        <w:tab/>
        <w:t>None</w:t>
      </w:r>
    </w:p>
    <w:p w14:paraId="5F2AE757" w14:textId="77777777" w:rsidR="006028C1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iCs/>
          <w:szCs w:val="22"/>
        </w:rPr>
      </w:pPr>
    </w:p>
    <w:p w14:paraId="0BF9E6F3" w14:textId="77777777" w:rsidR="006028C1" w:rsidRPr="00222CD9" w:rsidRDefault="006028C1" w:rsidP="006028C1">
      <w:pPr>
        <w:widowControl w:val="0"/>
        <w:tabs>
          <w:tab w:val="left" w:pos="2880"/>
          <w:tab w:val="left" w:pos="4230"/>
        </w:tabs>
        <w:ind w:left="2880" w:hanging="2880"/>
        <w:rPr>
          <w:rFonts w:cs="Arial"/>
          <w:b/>
          <w:iCs/>
          <w:color w:val="1E4959"/>
          <w:szCs w:val="22"/>
        </w:rPr>
      </w:pPr>
      <w:r w:rsidRPr="00222CD9">
        <w:rPr>
          <w:rFonts w:cs="Arial"/>
          <w:b/>
          <w:iCs/>
          <w:color w:val="1E4959"/>
          <w:szCs w:val="22"/>
        </w:rPr>
        <w:t>Site Improvements</w:t>
      </w:r>
    </w:p>
    <w:p w14:paraId="0D1DB2CD" w14:textId="1B63729B" w:rsidR="006028C1" w:rsidRPr="00ED3A15" w:rsidRDefault="007640D8" w:rsidP="006028C1">
      <w:pPr>
        <w:tabs>
          <w:tab w:val="left" w:pos="2880"/>
        </w:tabs>
        <w:ind w:left="2880" w:hanging="2880"/>
        <w:rPr>
          <w:iCs/>
        </w:rPr>
      </w:pPr>
      <w:r>
        <w:rPr>
          <w:rFonts w:cs="Arial"/>
          <w:b/>
          <w:iCs/>
          <w:color w:val="1E4959"/>
          <w:szCs w:val="22"/>
        </w:rPr>
        <w:t xml:space="preserve"> </w:t>
      </w:r>
      <w:r w:rsidR="006028C1" w:rsidRPr="00222CD9">
        <w:rPr>
          <w:rFonts w:cs="Arial"/>
          <w:b/>
          <w:iCs/>
          <w:color w:val="1E4959"/>
          <w:szCs w:val="22"/>
        </w:rPr>
        <w:t xml:space="preserve"> and Landscaping:</w:t>
      </w:r>
      <w:r w:rsidR="006028C1" w:rsidRPr="00222CD9">
        <w:rPr>
          <w:rFonts w:cs="Arial"/>
          <w:b/>
          <w:iCs/>
          <w:szCs w:val="22"/>
        </w:rPr>
        <w:tab/>
      </w:r>
      <w:r w:rsidR="006028C1" w:rsidRPr="00ED3A15">
        <w:rPr>
          <w:iCs/>
        </w:rPr>
        <w:t xml:space="preserve">There is good quality landscaping along both sides of the front or east parking lot. The conservation easement and bio-swale along the south property line counts as part of the property’s landscaping requirement. The property is enclosed and gated within a chain-link fence topped with three-strand barbed wire. There are also several light poles </w:t>
      </w:r>
      <w:r w:rsidR="006028C1">
        <w:rPr>
          <w:iCs/>
        </w:rPr>
        <w:t xml:space="preserve">with upgraded, energy efficient LED fixtures </w:t>
      </w:r>
      <w:r w:rsidR="006028C1" w:rsidRPr="00ED3A15">
        <w:rPr>
          <w:iCs/>
        </w:rPr>
        <w:t>throughout the yard storage area. Several storm drains were also noted throughout the yard storage area. There are also metal halide wall packs around the industrial building elevations</w:t>
      </w:r>
      <w:r w:rsidR="007D5831">
        <w:rPr>
          <w:iCs/>
        </w:rPr>
        <w:t>.</w:t>
      </w:r>
      <w:r w:rsidR="006028C1" w:rsidRPr="00ED3A15">
        <w:rPr>
          <w:iCs/>
        </w:rPr>
        <w:t xml:space="preserve"> </w:t>
      </w:r>
    </w:p>
    <w:p w14:paraId="476110A1" w14:textId="77777777" w:rsidR="006028C1" w:rsidRPr="00ED3A15" w:rsidRDefault="006028C1" w:rsidP="006028C1">
      <w:pPr>
        <w:tabs>
          <w:tab w:val="left" w:pos="2880"/>
        </w:tabs>
        <w:ind w:left="2880" w:hanging="2880"/>
        <w:rPr>
          <w:iCs/>
        </w:rPr>
      </w:pPr>
    </w:p>
    <w:p w14:paraId="71C7C621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ED3A15">
        <w:rPr>
          <w:iCs/>
        </w:rPr>
        <w:lastRenderedPageBreak/>
        <w:tab/>
        <w:t xml:space="preserve">Other Site Improvements not included in the GBA include a 32’ x 61’ covered / recessed loading dock in the northwest corner of the warehouse. In 2009, a canopy </w:t>
      </w:r>
      <w:r>
        <w:rPr>
          <w:iCs/>
        </w:rPr>
        <w:t>(</w:t>
      </w:r>
      <w:r w:rsidRPr="00ED3A15">
        <w:rPr>
          <w:iCs/>
        </w:rPr>
        <w:t>51’ x 104</w:t>
      </w:r>
      <w:r>
        <w:rPr>
          <w:iCs/>
        </w:rPr>
        <w:t>’; 5,304 SF)</w:t>
      </w:r>
      <w:r w:rsidRPr="00ED3A15">
        <w:rPr>
          <w:iCs/>
        </w:rPr>
        <w:t xml:space="preserve"> was added to the north side of the warehouse. This canopy </w:t>
      </w:r>
      <w:r w:rsidRPr="00636BB7">
        <w:rPr>
          <w:iCs/>
        </w:rPr>
        <w:t>has metal halide lights,</w:t>
      </w:r>
      <w:r w:rsidRPr="00ED3A15">
        <w:rPr>
          <w:iCs/>
        </w:rPr>
        <w:t xml:space="preserve"> sprinklers, plywood / wood truss ceiling, and asphalt-paved flooring with floor drains. Also circa 2009, a lumber shed </w:t>
      </w:r>
      <w:r>
        <w:rPr>
          <w:iCs/>
        </w:rPr>
        <w:t>(</w:t>
      </w:r>
      <w:r w:rsidRPr="00ED3A15">
        <w:rPr>
          <w:iCs/>
        </w:rPr>
        <w:t>24’ x 162’</w:t>
      </w:r>
      <w:r>
        <w:rPr>
          <w:iCs/>
        </w:rPr>
        <w:t>; 3,888 SF)</w:t>
      </w:r>
      <w:r w:rsidRPr="00ED3A15">
        <w:rPr>
          <w:iCs/>
        </w:rPr>
        <w:t xml:space="preserve"> was built along the south property line. This three-sided structure is of steel</w:t>
      </w:r>
      <w:r w:rsidRPr="00ED3A15">
        <w:t xml:space="preserve"> </w:t>
      </w:r>
      <w:r>
        <w:t xml:space="preserve">frame / metal-clad construction with plywood / wood truss ceilings, box fluorescent lighting, and asphalt paved flooring. There is also a canopy </w:t>
      </w:r>
      <w:r w:rsidRPr="00C218B1">
        <w:t>(</w:t>
      </w:r>
      <w:r>
        <w:t xml:space="preserve">approx. </w:t>
      </w:r>
      <w:r w:rsidRPr="00C218B1">
        <w:t xml:space="preserve">24’ x 200’; </w:t>
      </w:r>
      <w:r>
        <w:t>5</w:t>
      </w:r>
      <w:r w:rsidRPr="00C218B1">
        <w:t>,</w:t>
      </w:r>
      <w:r>
        <w:t>056</w:t>
      </w:r>
      <w:r w:rsidRPr="00C218B1">
        <w:t xml:space="preserve"> SF)</w:t>
      </w:r>
      <w:r>
        <w:t xml:space="preserve"> along the west side of the warehouse. </w:t>
      </w:r>
    </w:p>
    <w:p w14:paraId="1808D16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557431A" w14:textId="34576690" w:rsidR="006028C1" w:rsidRPr="00785142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6E20F0">
        <w:rPr>
          <w:rFonts w:cs="Arial"/>
          <w:b/>
          <w:color w:val="1E4959"/>
          <w:szCs w:val="22"/>
        </w:rPr>
        <w:t>Parking:</w:t>
      </w:r>
      <w:r w:rsidRPr="006E20F0">
        <w:rPr>
          <w:rFonts w:cs="Arial"/>
          <w:szCs w:val="22"/>
        </w:rPr>
        <w:tab/>
      </w:r>
      <w:r w:rsidRPr="003D2A3D">
        <w:t xml:space="preserve">The site includes </w:t>
      </w:r>
      <w:r w:rsidR="005B2158">
        <w:t>${</w:t>
      </w:r>
      <w:proofErr w:type="spellStart"/>
      <w:r w:rsidR="005B2158" w:rsidRPr="0000044D">
        <w:t>pspaces</w:t>
      </w:r>
      <w:proofErr w:type="spellEnd"/>
      <w:r w:rsidR="005B2158">
        <w:t>}</w:t>
      </w:r>
      <w:r w:rsidRPr="003D2A3D">
        <w:t xml:space="preserve"> delineated parking spaces located along the east or front side of the warehouse. This equates to a parking ratio of </w:t>
      </w:r>
      <w:r w:rsidR="005B2158">
        <w:t>${</w:t>
      </w:r>
      <w:proofErr w:type="spellStart"/>
      <w:r w:rsidR="005B2158" w:rsidRPr="0000044D">
        <w:t>pratio</w:t>
      </w:r>
      <w:proofErr w:type="spellEnd"/>
      <w:r w:rsidR="005B2158">
        <w:t>}</w:t>
      </w:r>
      <w:r w:rsidRPr="003D2A3D">
        <w:t xml:space="preserve"> of gross building area, which lies within the range of the market standard of 1.0 to 2.5 spaces per 1,000 square feet for typical suburban industrial uses. Based on the subject’s </w:t>
      </w:r>
      <w:r w:rsidR="005B2158">
        <w:t>${</w:t>
      </w:r>
      <w:proofErr w:type="spellStart"/>
      <w:r w:rsidR="005B2158">
        <w:t>pct</w:t>
      </w:r>
      <w:proofErr w:type="spellEnd"/>
      <w:r w:rsidR="005B2158">
        <w:t>}</w:t>
      </w:r>
      <w:r w:rsidRPr="003D2A3D">
        <w:t xml:space="preserve"> of office build-out, the existing parking is considered adequate. Further, there are also ample open areas for additional parking if needed</w:t>
      </w:r>
      <w:r w:rsidR="004B71C0">
        <w:t>.</w:t>
      </w:r>
    </w:p>
    <w:p w14:paraId="1FB603A1" w14:textId="77777777" w:rsidR="006028C1" w:rsidRPr="006E20F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305465B" w14:textId="7A926100" w:rsidR="004B12A2" w:rsidRPr="00A46E01" w:rsidRDefault="004B12A2" w:rsidP="004B12A2">
      <w:pPr>
        <w:ind w:left="2880" w:hanging="2880"/>
        <w:jc w:val="left"/>
        <w:rPr>
          <w:rFonts w:cs="Arial"/>
          <w:szCs w:val="22"/>
        </w:rPr>
      </w:pPr>
      <w:r w:rsidRPr="00A46E01">
        <w:rPr>
          <w:rFonts w:cs="Arial"/>
          <w:b/>
          <w:color w:val="1E4959"/>
          <w:szCs w:val="22"/>
        </w:rPr>
        <w:t>Year Built</w:t>
      </w:r>
      <w:r>
        <w:rPr>
          <w:rFonts w:cs="Arial"/>
          <w:b/>
          <w:color w:val="1E4959"/>
          <w:szCs w:val="22"/>
        </w:rPr>
        <w:t xml:space="preserve"> (Remodeled)</w:t>
      </w:r>
      <w:r w:rsidRPr="00A46E01">
        <w:rPr>
          <w:rFonts w:cs="Arial"/>
          <w:b/>
          <w:color w:val="1E4959"/>
          <w:szCs w:val="22"/>
        </w:rPr>
        <w:t>:</w:t>
      </w:r>
      <w:r>
        <w:rPr>
          <w:rFonts w:cs="Arial"/>
          <w:szCs w:val="22"/>
        </w:rPr>
        <w:tab/>
      </w:r>
      <w:r w:rsidR="005B2158">
        <w:t>${</w:t>
      </w:r>
      <w:proofErr w:type="spellStart"/>
      <w:r w:rsidR="005B2158" w:rsidRPr="00661E4E">
        <w:t>yearbuilt</w:t>
      </w:r>
      <w:proofErr w:type="spellEnd"/>
      <w:r w:rsidR="005B2158">
        <w:t>}</w:t>
      </w:r>
    </w:p>
    <w:p w14:paraId="7539F26A" w14:textId="77777777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4B15B089" w14:textId="77777777" w:rsidR="006028C1" w:rsidRPr="00A76CE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Actual / Effective Age:</w:t>
      </w:r>
      <w:r w:rsidRPr="00FB5F8F">
        <w:rPr>
          <w:rFonts w:cs="Arial"/>
          <w:szCs w:val="22"/>
        </w:rPr>
        <w:tab/>
      </w:r>
      <w:r w:rsidRPr="007D5831">
        <w:rPr>
          <w:rFonts w:cs="Arial"/>
          <w:szCs w:val="22"/>
          <w:highlight w:val="yellow"/>
        </w:rPr>
        <w:t>19 years / 15 years</w:t>
      </w:r>
      <w:r w:rsidRPr="007D5831">
        <w:rPr>
          <w:highlight w:val="yellow"/>
        </w:rPr>
        <w:t>.</w:t>
      </w:r>
    </w:p>
    <w:p w14:paraId="1A22647E" w14:textId="77777777" w:rsidR="006028C1" w:rsidRPr="001D0D52" w:rsidRDefault="006028C1" w:rsidP="006028C1">
      <w:pPr>
        <w:jc w:val="left"/>
        <w:rPr>
          <w:rFonts w:cs="Arial"/>
          <w:szCs w:val="22"/>
        </w:rPr>
      </w:pPr>
    </w:p>
    <w:p w14:paraId="3475FEC1" w14:textId="77777777" w:rsidR="006028C1" w:rsidRPr="006F15DC" w:rsidRDefault="006028C1" w:rsidP="006028C1">
      <w:pPr>
        <w:ind w:left="2880" w:hanging="2880"/>
        <w:rPr>
          <w:rFonts w:cs="Arial"/>
          <w:szCs w:val="22"/>
        </w:rPr>
      </w:pPr>
      <w:r w:rsidRPr="006F15DC">
        <w:rPr>
          <w:rFonts w:cs="Arial"/>
          <w:b/>
          <w:color w:val="1E4959"/>
          <w:szCs w:val="22"/>
        </w:rPr>
        <w:t>Economic Life:</w:t>
      </w:r>
      <w:r w:rsidRPr="006F15DC">
        <w:rPr>
          <w:rFonts w:cs="Arial"/>
          <w:szCs w:val="22"/>
        </w:rPr>
        <w:tab/>
      </w:r>
      <w:r w:rsidRPr="007640D8">
        <w:rPr>
          <w:highlight w:val="yellow"/>
        </w:rPr>
        <w:t>45 years total; with + 30 years remaining</w:t>
      </w:r>
      <w:r w:rsidRPr="006F15DC">
        <w:t xml:space="preserve"> for the buildings</w:t>
      </w:r>
      <w:r w:rsidRPr="006F15DC">
        <w:rPr>
          <w:rFonts w:cs="Arial"/>
          <w:szCs w:val="22"/>
        </w:rPr>
        <w:t xml:space="preserve">. Note that the site improvements are considered to have an effective age of </w:t>
      </w:r>
      <w:r w:rsidRPr="007640D8">
        <w:rPr>
          <w:rFonts w:cs="Arial"/>
          <w:szCs w:val="22"/>
          <w:highlight w:val="yellow"/>
        </w:rPr>
        <w:t>10 years,</w:t>
      </w:r>
      <w:r w:rsidRPr="006F15DC">
        <w:rPr>
          <w:rFonts w:cs="Arial"/>
          <w:szCs w:val="22"/>
        </w:rPr>
        <w:t xml:space="preserve"> with a total economic life of </w:t>
      </w:r>
      <w:r w:rsidRPr="007640D8">
        <w:rPr>
          <w:rFonts w:cs="Arial"/>
          <w:szCs w:val="22"/>
          <w:highlight w:val="yellow"/>
        </w:rPr>
        <w:t>20 years (10 years remaining</w:t>
      </w:r>
      <w:r w:rsidRPr="006F15DC">
        <w:rPr>
          <w:rFonts w:cs="Arial"/>
          <w:szCs w:val="22"/>
        </w:rPr>
        <w:t>).</w:t>
      </w:r>
      <w:r w:rsidRPr="006F15DC">
        <w:t xml:space="preserve"> The life of the improvements could be extended much longer possible with continued regular maintenance.</w:t>
      </w:r>
    </w:p>
    <w:p w14:paraId="2DBB08CF" w14:textId="77777777" w:rsidR="006028C1" w:rsidRPr="006F15DC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B4DA6BE" w14:textId="77777777" w:rsidR="006028C1" w:rsidRPr="006F15DC" w:rsidRDefault="006028C1" w:rsidP="006028C1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6F15DC">
        <w:rPr>
          <w:rFonts w:cs="Arial"/>
          <w:b/>
          <w:color w:val="1E4959"/>
          <w:szCs w:val="22"/>
        </w:rPr>
        <w:t>Interior and</w:t>
      </w:r>
    </w:p>
    <w:p w14:paraId="6D02B40B" w14:textId="77777777" w:rsidR="006028C1" w:rsidRDefault="006028C1" w:rsidP="006028C1">
      <w:pPr>
        <w:tabs>
          <w:tab w:val="left" w:pos="2880"/>
        </w:tabs>
        <w:ind w:left="2880" w:hanging="2880"/>
        <w:rPr>
          <w:bCs/>
          <w:iCs/>
        </w:rPr>
      </w:pPr>
      <w:r w:rsidRPr="006F15DC">
        <w:rPr>
          <w:rFonts w:cs="Arial"/>
          <w:b/>
          <w:color w:val="1E4959"/>
          <w:szCs w:val="22"/>
        </w:rPr>
        <w:t xml:space="preserve">  Exterior Condition:</w:t>
      </w:r>
      <w:r w:rsidRPr="006F15DC">
        <w:rPr>
          <w:rFonts w:cs="Arial"/>
          <w:szCs w:val="22"/>
        </w:rPr>
        <w:tab/>
      </w:r>
      <w:r w:rsidRPr="006F15DC">
        <w:t xml:space="preserve">The building is in </w:t>
      </w:r>
      <w:r w:rsidRPr="007D5831">
        <w:rPr>
          <w:highlight w:val="yellow"/>
        </w:rPr>
        <w:t>average, adequately</w:t>
      </w:r>
      <w:r>
        <w:t xml:space="preserve"> maintained</w:t>
      </w:r>
      <w:r w:rsidRPr="00C218B1">
        <w:t xml:space="preserve"> condition</w:t>
      </w:r>
      <w:r>
        <w:t xml:space="preserve"> with no deferred maintenance observed.</w:t>
      </w:r>
      <w:r w:rsidRPr="0077548B">
        <w:rPr>
          <w:bCs/>
          <w:iCs/>
        </w:rPr>
        <w:t xml:space="preserve"> </w:t>
      </w:r>
    </w:p>
    <w:p w14:paraId="1BC1EEED" w14:textId="77777777" w:rsidR="006028C1" w:rsidRPr="00A76CE0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9F7C758" w14:textId="5996B892" w:rsidR="006028C1" w:rsidRPr="00830BF2" w:rsidRDefault="006028C1" w:rsidP="006028C1">
      <w:pPr>
        <w:widowControl w:val="0"/>
        <w:tabs>
          <w:tab w:val="left" w:pos="2880"/>
        </w:tabs>
        <w:spacing w:after="60"/>
        <w:ind w:left="2880" w:hanging="2880"/>
      </w:pPr>
      <w:r w:rsidRPr="00A46E01">
        <w:rPr>
          <w:rFonts w:cs="Arial"/>
          <w:b/>
          <w:color w:val="1E4959"/>
          <w:szCs w:val="22"/>
        </w:rPr>
        <w:t>Site Coverage Ratio:</w:t>
      </w:r>
      <w:r w:rsidRPr="00A46E01">
        <w:rPr>
          <w:rFonts w:cs="Arial"/>
          <w:b/>
          <w:color w:val="1E4959"/>
          <w:szCs w:val="22"/>
        </w:rPr>
        <w:tab/>
      </w:r>
      <w:r w:rsidR="005B2158">
        <w:t>${</w:t>
      </w:r>
      <w:proofErr w:type="spellStart"/>
      <w:r w:rsidR="005B2158" w:rsidRPr="00661E4E">
        <w:t>siteprim</w:t>
      </w:r>
      <w:proofErr w:type="spellEnd"/>
      <w:r w:rsidR="005B2158">
        <w:t>}</w:t>
      </w:r>
      <w:r w:rsidR="005B2158" w:rsidRPr="00830BF2">
        <w:t xml:space="preserve"> (</w:t>
      </w:r>
      <w:r w:rsidR="005B2158">
        <w:t>${</w:t>
      </w:r>
      <w:r w:rsidR="005B2158" w:rsidRPr="00661E4E">
        <w:t>footprint</w:t>
      </w:r>
      <w:r w:rsidR="005B2158">
        <w:t>}</w:t>
      </w:r>
      <w:r w:rsidR="005B2158" w:rsidRPr="00830BF2">
        <w:t xml:space="preserve"> SF Footprint </w:t>
      </w:r>
      <w:r w:rsidR="005B2158" w:rsidRPr="00830BF2">
        <w:sym w:font="Courier New" w:char="00F7"/>
      </w:r>
      <w:r w:rsidR="005B2158" w:rsidRPr="00830BF2">
        <w:t xml:space="preserve"> </w:t>
      </w:r>
      <w:r w:rsidR="005B2158">
        <w:t>${</w:t>
      </w:r>
      <w:proofErr w:type="spellStart"/>
      <w:r w:rsidR="005B2158" w:rsidRPr="00661E4E">
        <w:t>primsf</w:t>
      </w:r>
      <w:proofErr w:type="spellEnd"/>
      <w:r w:rsidR="005B2158">
        <w:t>}</w:t>
      </w:r>
      <w:r w:rsidR="005B2158" w:rsidRPr="00830BF2">
        <w:t xml:space="preserve"> SF </w:t>
      </w:r>
      <w:r w:rsidR="005B2158" w:rsidRPr="00830BF2">
        <w:rPr>
          <w:u w:val="single"/>
        </w:rPr>
        <w:t>Primary</w:t>
      </w:r>
      <w:r w:rsidR="005B2158" w:rsidRPr="00830BF2">
        <w:t xml:space="preserve"> Site Area)</w:t>
      </w:r>
    </w:p>
    <w:p w14:paraId="31A78596" w14:textId="085EA219" w:rsidR="006028C1" w:rsidRPr="00830BF2" w:rsidRDefault="006028C1" w:rsidP="006028C1">
      <w:pPr>
        <w:widowControl w:val="0"/>
        <w:tabs>
          <w:tab w:val="left" w:pos="2880"/>
        </w:tabs>
        <w:spacing w:after="60"/>
        <w:ind w:left="2880" w:hanging="2880"/>
      </w:pPr>
      <w:r w:rsidRPr="00830BF2">
        <w:tab/>
      </w:r>
      <w:r w:rsidR="005B2158">
        <w:t>${</w:t>
      </w:r>
      <w:proofErr w:type="spellStart"/>
      <w:r w:rsidR="005B2158" w:rsidRPr="00661E4E">
        <w:t>sitegba</w:t>
      </w:r>
      <w:proofErr w:type="spellEnd"/>
      <w:r w:rsidR="005B2158">
        <w:t>}</w:t>
      </w:r>
      <w:r w:rsidR="005B2158" w:rsidRPr="00830BF2">
        <w:t xml:space="preserve"> (</w:t>
      </w:r>
      <w:bookmarkStart w:id="3" w:name="_Hlk33528697"/>
      <w:r w:rsidR="005B2158">
        <w:t>${</w:t>
      </w:r>
      <w:r w:rsidR="005B2158" w:rsidRPr="00661E4E">
        <w:t>footprint</w:t>
      </w:r>
      <w:r w:rsidR="005B2158">
        <w:t>}</w:t>
      </w:r>
      <w:r w:rsidR="005B2158" w:rsidRPr="00830BF2">
        <w:t xml:space="preserve"> </w:t>
      </w:r>
      <w:bookmarkEnd w:id="3"/>
      <w:r w:rsidR="005B2158" w:rsidRPr="00830BF2">
        <w:t xml:space="preserve">SF Footprint </w:t>
      </w:r>
      <w:r w:rsidR="005B2158" w:rsidRPr="00830BF2">
        <w:sym w:font="Courier New" w:char="00F7"/>
      </w:r>
      <w:r w:rsidR="005B2158" w:rsidRPr="00830BF2">
        <w:t xml:space="preserve"> </w:t>
      </w:r>
      <w:r w:rsidR="005B2158">
        <w:t>${</w:t>
      </w:r>
      <w:proofErr w:type="spellStart"/>
      <w:r w:rsidR="005B2158" w:rsidRPr="00661E4E">
        <w:t>glasf</w:t>
      </w:r>
      <w:proofErr w:type="spellEnd"/>
      <w:r w:rsidR="005B2158">
        <w:t>}</w:t>
      </w:r>
      <w:r w:rsidR="005B2158" w:rsidRPr="00830BF2">
        <w:t xml:space="preserve"> SF </w:t>
      </w:r>
      <w:r w:rsidR="005B2158" w:rsidRPr="00830BF2">
        <w:rPr>
          <w:u w:val="single"/>
        </w:rPr>
        <w:t xml:space="preserve">Gross </w:t>
      </w:r>
      <w:r w:rsidR="005B2158" w:rsidRPr="00830BF2">
        <w:t>Site Area)</w:t>
      </w:r>
    </w:p>
    <w:p w14:paraId="02BCA6D5" w14:textId="77777777" w:rsidR="006028C1" w:rsidRPr="00A76CE0" w:rsidRDefault="006028C1" w:rsidP="006028C1">
      <w:pPr>
        <w:widowControl w:val="0"/>
        <w:tabs>
          <w:tab w:val="left" w:pos="2880"/>
        </w:tabs>
        <w:ind w:left="2880" w:hanging="2880"/>
      </w:pPr>
    </w:p>
    <w:p w14:paraId="55D74D1E" w14:textId="77777777" w:rsidR="005B2158" w:rsidRPr="00830BF2" w:rsidRDefault="006028C1" w:rsidP="005B2158">
      <w:pPr>
        <w:widowControl w:val="0"/>
        <w:tabs>
          <w:tab w:val="left" w:pos="2880"/>
        </w:tabs>
        <w:spacing w:after="60"/>
        <w:ind w:left="2880" w:hanging="2880"/>
      </w:pPr>
      <w:r w:rsidRPr="00A46E01">
        <w:rPr>
          <w:rFonts w:cs="Arial"/>
          <w:b/>
          <w:color w:val="1E4959"/>
          <w:szCs w:val="22"/>
        </w:rPr>
        <w:t>Land-to-Bldg. Ratio:</w:t>
      </w:r>
      <w:r w:rsidRPr="00A46E01">
        <w:rPr>
          <w:rFonts w:cs="Arial"/>
          <w:szCs w:val="22"/>
        </w:rPr>
        <w:tab/>
      </w:r>
      <w:r w:rsidR="005B2158" w:rsidRPr="00F1180C">
        <w:t>${</w:t>
      </w:r>
      <w:proofErr w:type="spellStart"/>
      <w:r w:rsidR="005B2158" w:rsidRPr="00F1180C">
        <w:t>landprim</w:t>
      </w:r>
      <w:proofErr w:type="spellEnd"/>
      <w:r w:rsidR="005B2158" w:rsidRPr="00F1180C">
        <w:t>} to 1</w:t>
      </w:r>
      <w:r w:rsidR="005B2158" w:rsidRPr="00830BF2">
        <w:t xml:space="preserve"> (</w:t>
      </w:r>
      <w:r w:rsidR="005B2158">
        <w:t>${</w:t>
      </w:r>
      <w:proofErr w:type="spellStart"/>
      <w:r w:rsidR="005B2158" w:rsidRPr="00661E4E">
        <w:t>primsf</w:t>
      </w:r>
      <w:proofErr w:type="spellEnd"/>
      <w:r w:rsidR="005B2158">
        <w:t>}</w:t>
      </w:r>
      <w:r w:rsidR="005B2158" w:rsidRPr="00830BF2">
        <w:t xml:space="preserve"> SF </w:t>
      </w:r>
      <w:r w:rsidR="005B2158" w:rsidRPr="00830BF2">
        <w:rPr>
          <w:u w:val="single"/>
        </w:rPr>
        <w:t>Primary</w:t>
      </w:r>
      <w:r w:rsidR="005B2158" w:rsidRPr="00830BF2">
        <w:t xml:space="preserve"> Site Area </w:t>
      </w:r>
      <w:r w:rsidR="005B2158" w:rsidRPr="00830BF2">
        <w:sym w:font="Courier New" w:char="00F7"/>
      </w:r>
      <w:r w:rsidR="005B2158" w:rsidRPr="00830BF2">
        <w:t xml:space="preserve"> </w:t>
      </w:r>
      <w:r w:rsidR="005B2158">
        <w:t>${</w:t>
      </w:r>
      <w:proofErr w:type="spellStart"/>
      <w:r w:rsidR="005B2158">
        <w:t>gba</w:t>
      </w:r>
      <w:proofErr w:type="spellEnd"/>
      <w:r w:rsidR="005B2158">
        <w:t>}</w:t>
      </w:r>
      <w:r w:rsidR="005B2158" w:rsidRPr="00830BF2">
        <w:t xml:space="preserve"> SF GBA)</w:t>
      </w:r>
    </w:p>
    <w:p w14:paraId="3FB64AD8" w14:textId="77777777" w:rsidR="005B2158" w:rsidRPr="00830BF2" w:rsidRDefault="005B2158" w:rsidP="005B2158">
      <w:pPr>
        <w:ind w:left="2880" w:hanging="2880"/>
        <w:jc w:val="left"/>
        <w:rPr>
          <w:rFonts w:cs="Arial"/>
          <w:szCs w:val="22"/>
        </w:rPr>
      </w:pPr>
      <w:r w:rsidRPr="00830BF2">
        <w:tab/>
      </w:r>
      <w:r>
        <w:t>${</w:t>
      </w:r>
      <w:proofErr w:type="spellStart"/>
      <w:r>
        <w:t>landover</w:t>
      </w:r>
      <w:proofErr w:type="spellEnd"/>
      <w:r>
        <w:t>}</w:t>
      </w:r>
      <w:r w:rsidRPr="00830BF2">
        <w:t xml:space="preserve"> to 1 (</w:t>
      </w:r>
      <w:r>
        <w:t>${</w:t>
      </w:r>
      <w:proofErr w:type="spellStart"/>
      <w:r w:rsidRPr="00661E4E">
        <w:t>glasf</w:t>
      </w:r>
      <w:proofErr w:type="spellEnd"/>
      <w:r>
        <w:t>}</w:t>
      </w:r>
      <w:r w:rsidRPr="00830BF2">
        <w:t xml:space="preserve"> SF </w:t>
      </w:r>
      <w:r w:rsidRPr="00830BF2">
        <w:rPr>
          <w:u w:val="single"/>
        </w:rPr>
        <w:t>Gross</w:t>
      </w:r>
      <w:r w:rsidRPr="00830BF2">
        <w:t xml:space="preserve"> Site Area </w:t>
      </w:r>
      <w:r w:rsidRPr="00830BF2">
        <w:sym w:font="Courier New" w:char="00F7"/>
      </w:r>
      <w:r w:rsidRPr="00830BF2">
        <w:t xml:space="preserve"> </w:t>
      </w:r>
      <w:r>
        <w:t>${</w:t>
      </w:r>
      <w:proofErr w:type="spellStart"/>
      <w:r>
        <w:t>gba</w:t>
      </w:r>
      <w:proofErr w:type="spellEnd"/>
      <w:r>
        <w:t>}</w:t>
      </w:r>
      <w:r w:rsidRPr="00830BF2">
        <w:t xml:space="preserve"> SF GBA</w:t>
      </w:r>
      <w:r w:rsidRPr="00830BF2">
        <w:rPr>
          <w:rFonts w:cs="Arial"/>
          <w:szCs w:val="22"/>
        </w:rPr>
        <w:t>)</w:t>
      </w:r>
    </w:p>
    <w:p w14:paraId="480C3952" w14:textId="4F621D3B" w:rsidR="006028C1" w:rsidRPr="006E20F0" w:rsidRDefault="006028C1" w:rsidP="005B2158">
      <w:pPr>
        <w:widowControl w:val="0"/>
        <w:tabs>
          <w:tab w:val="left" w:pos="2880"/>
        </w:tabs>
        <w:spacing w:after="60"/>
        <w:ind w:left="2880" w:hanging="2880"/>
        <w:rPr>
          <w:rFonts w:cs="Arial"/>
          <w:szCs w:val="22"/>
        </w:rPr>
      </w:pPr>
    </w:p>
    <w:p w14:paraId="17FFC7C6" w14:textId="71258030" w:rsidR="006028C1" w:rsidRDefault="006028C1" w:rsidP="006028C1">
      <w:pPr>
        <w:tabs>
          <w:tab w:val="left" w:pos="2880"/>
        </w:tabs>
        <w:ind w:left="2880" w:hanging="2880"/>
      </w:pPr>
      <w:r w:rsidRPr="006E20F0">
        <w:rPr>
          <w:rFonts w:cs="Arial"/>
          <w:b/>
          <w:color w:val="1E4959"/>
          <w:szCs w:val="22"/>
        </w:rPr>
        <w:t>Utility:</w:t>
      </w:r>
      <w:r w:rsidRPr="006E20F0">
        <w:rPr>
          <w:rFonts w:cs="Arial"/>
          <w:szCs w:val="22"/>
        </w:rPr>
        <w:tab/>
      </w:r>
      <w:r w:rsidRPr="003D2A3D">
        <w:t xml:space="preserve">The subject improvements are of </w:t>
      </w:r>
      <w:r w:rsidRPr="004B71C0">
        <w:rPr>
          <w:highlight w:val="yellow"/>
        </w:rPr>
        <w:t>average quality, and in average, adequately maintained condition</w:t>
      </w:r>
      <w:r w:rsidRPr="003D2A3D">
        <w:t xml:space="preserve">. They have a functional design for their combined office / </w:t>
      </w:r>
      <w:r>
        <w:t>warehouse</w:t>
      </w:r>
      <w:r w:rsidRPr="003D2A3D">
        <w:t xml:space="preserve"> / open yard storage use. The layout, clear spans, clear height and truck doors of the facility are functional for a single-tenant </w:t>
      </w:r>
      <w:r>
        <w:t>and</w:t>
      </w:r>
      <w:r w:rsidRPr="003D2A3D">
        <w:t>/</w:t>
      </w:r>
      <w:r>
        <w:t>or</w:t>
      </w:r>
      <w:r w:rsidRPr="003D2A3D">
        <w:t xml:space="preserve"> owner-occupant user, as are the parking and truck staging areas surrounding the building</w:t>
      </w:r>
      <w:r w:rsidRPr="00CF5FEE">
        <w:t>.</w:t>
      </w:r>
    </w:p>
    <w:p w14:paraId="46B39312" w14:textId="77777777" w:rsidR="004B12A2" w:rsidRDefault="004B12A2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4A9FA742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620AC11F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9E06EE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CF5FEE"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Site Plan</w:t>
            </w:r>
          </w:p>
        </w:tc>
      </w:tr>
      <w:tr w:rsidR="006028C1" w:rsidRPr="000754FA" w14:paraId="74DAF01A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519FA71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667FA5EA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A1D38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0CF31BBA" wp14:editId="657B5708">
                  <wp:extent cx="5492613" cy="6787681"/>
                  <wp:effectExtent l="38100" t="38100" r="32385" b="32385"/>
                  <wp:docPr id="287" name="Picture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92613" cy="6787681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0CE12B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51AABD7D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B26FC5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Floor Plan</w:t>
            </w:r>
          </w:p>
        </w:tc>
      </w:tr>
      <w:tr w:rsidR="006028C1" w:rsidRPr="000754FA" w14:paraId="5783D50E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1E344D3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0331B68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16741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47C6AB0B" wp14:editId="2B9C965F">
                  <wp:extent cx="5028068" cy="6208954"/>
                  <wp:effectExtent l="38100" t="38100" r="39370" b="400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0895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AF22B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10F73B64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50D4DB8B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Elevations</w:t>
            </w:r>
          </w:p>
        </w:tc>
      </w:tr>
      <w:tr w:rsidR="006028C1" w:rsidRPr="000754FA" w14:paraId="6E3F723D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77AE214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D47FC43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E791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31417807" wp14:editId="37A68341">
                  <wp:extent cx="5028068" cy="6211826"/>
                  <wp:effectExtent l="38100" t="38100" r="39370" b="3683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364DDC" w14:textId="77777777" w:rsidR="00302300" w:rsidRDefault="00302300" w:rsidP="00302300">
      <w:pPr>
        <w:tabs>
          <w:tab w:val="left" w:pos="2880"/>
        </w:tabs>
        <w:ind w:left="2880" w:hanging="2880"/>
        <w:rPr>
          <w:rFonts w:cs="Arial"/>
          <w:szCs w:val="22"/>
        </w:rPr>
        <w:sectPr w:rsidR="00302300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302300" w:rsidRPr="000754FA" w14:paraId="3DCF94DD" w14:textId="77777777" w:rsidTr="004A11EB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4755B362" w14:textId="77777777" w:rsidR="00302300" w:rsidRPr="000754FA" w:rsidRDefault="00302300" w:rsidP="004A11EB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Appraiser Sketch</w:t>
            </w:r>
          </w:p>
        </w:tc>
      </w:tr>
      <w:tr w:rsidR="00302300" w:rsidRPr="000754FA" w14:paraId="7EF9CA24" w14:textId="77777777" w:rsidTr="004A11EB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5F8EA917" w14:textId="77777777" w:rsidR="00302300" w:rsidRPr="000754FA" w:rsidRDefault="00302300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302300" w:rsidRPr="000754FA" w14:paraId="7F9854CB" w14:textId="77777777" w:rsidTr="004A11EB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CCD1C5" w14:textId="77777777" w:rsidR="00302300" w:rsidRPr="000754FA" w:rsidRDefault="00302300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11F9F4F9" wp14:editId="3D37A66F">
                  <wp:extent cx="5028068" cy="6211826"/>
                  <wp:effectExtent l="38100" t="38100" r="39370" b="3683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AE68F5" w14:textId="77777777" w:rsidR="001F2654" w:rsidRPr="006028C1" w:rsidRDefault="001F2654" w:rsidP="006028C1"/>
    <w:sectPr w:rsidR="001F2654" w:rsidRPr="006028C1" w:rsidSect="00782513">
      <w:headerReference w:type="default" r:id="rId16"/>
      <w:endnotePr>
        <w:numFmt w:val="decimal"/>
      </w:endnotePr>
      <w:pgSz w:w="12240" w:h="15840" w:code="1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513B1" w14:textId="77777777" w:rsidR="003D180D" w:rsidRDefault="003D180D">
      <w:r>
        <w:separator/>
      </w:r>
    </w:p>
  </w:endnote>
  <w:endnote w:type="continuationSeparator" w:id="0">
    <w:p w14:paraId="4EAC0D30" w14:textId="77777777" w:rsidR="003D180D" w:rsidRDefault="003D1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MS Reference Sans Serif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D65DD" w14:textId="0D723414" w:rsidR="007640D8" w:rsidRDefault="007640D8" w:rsidP="007640D8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 w:rsidRPr="00F01ADE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DATE \@ "yyyy"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 w:rsidR="002811F3">
      <w:rPr>
        <w:rFonts w:cs="Segoe UI"/>
        <w:bCs/>
        <w:iCs/>
        <w:noProof/>
        <w:kern w:val="0"/>
        <w:sz w:val="20"/>
        <w:szCs w:val="18"/>
      </w:rPr>
      <w:t>2020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  <w:r w:rsidRPr="00F01ADE">
      <w:rPr>
        <w:rFonts w:cs="Segoe UI"/>
        <w:bCs/>
        <w:iCs/>
        <w:kern w:val="0"/>
        <w:sz w:val="20"/>
        <w:szCs w:val="18"/>
      </w:rPr>
      <w:t xml:space="preserve">  L3 VALUATION</w:t>
    </w:r>
    <w:r>
      <w:rPr>
        <w:rFonts w:cs="Segoe UI"/>
        <w:bCs/>
        <w:iCs/>
        <w:kern w:val="0"/>
        <w:sz w:val="20"/>
        <w:szCs w:val="18"/>
      </w:rPr>
      <w:t xml:space="preserve"> </w:t>
    </w:r>
    <w:r w:rsidRPr="005C5DED">
      <w:rPr>
        <w:rFonts w:cs="Segoe UI"/>
        <w:bCs/>
        <w:iCs/>
        <w:kern w:val="0"/>
        <w:sz w:val="20"/>
        <w:szCs w:val="18"/>
      </w:rPr>
      <w:t>| ${</w:t>
    </w:r>
    <w:proofErr w:type="spellStart"/>
    <w:r w:rsidRPr="005C5DED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5C5DED">
      <w:rPr>
        <w:rFonts w:cs="Segoe UI"/>
        <w:bCs/>
        <w:iCs/>
        <w:kern w:val="0"/>
        <w:sz w:val="20"/>
        <w:szCs w:val="18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080177">
      <w:rPr>
        <w:rFonts w:cs="Segoe UI"/>
        <w:bCs/>
        <w:iCs/>
        <w:kern w:val="0"/>
        <w:sz w:val="20"/>
        <w:szCs w:val="18"/>
      </w:rPr>
      <w:fldChar w:fldCharType="begin"/>
    </w:r>
    <w:r w:rsidRPr="00080177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080177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 w:rsidRPr="00080177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124D2B" w14:textId="77777777" w:rsidR="003D180D" w:rsidRDefault="003D180D">
      <w:r>
        <w:separator/>
      </w:r>
    </w:p>
  </w:footnote>
  <w:footnote w:type="continuationSeparator" w:id="0">
    <w:p w14:paraId="57CDE7CF" w14:textId="77777777" w:rsidR="003D180D" w:rsidRDefault="003D1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3"/>
      <w:gridCol w:w="4439"/>
    </w:tblGrid>
    <w:tr w:rsidR="006028C1" w:rsidRPr="00492705" w14:paraId="683199B0" w14:textId="77777777" w:rsidTr="00082CC9">
      <w:trPr>
        <w:trHeight w:val="800"/>
      </w:trPr>
      <w:tc>
        <w:tcPr>
          <w:tcW w:w="5248" w:type="dxa"/>
        </w:tcPr>
        <w:p w14:paraId="0A061EDF" w14:textId="77777777" w:rsidR="006028C1" w:rsidRDefault="006028C1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473A7DC6" wp14:editId="29F7E99A">
                <wp:extent cx="2231136" cy="493776"/>
                <wp:effectExtent l="0" t="0" r="0" b="1905"/>
                <wp:docPr id="91" name="Picture 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0" w:type="dxa"/>
          <w:vAlign w:val="center"/>
        </w:tcPr>
        <w:p w14:paraId="423FB876" w14:textId="77777777" w:rsidR="006028C1" w:rsidRPr="00F01ADE" w:rsidRDefault="006028C1" w:rsidP="006028C1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5C5DED">
            <w:rPr>
              <w:rFonts w:asciiTheme="minorHAnsi" w:hAnsiTheme="minorHAnsi"/>
              <w:caps/>
              <w:noProof/>
              <w:color w:val="auto"/>
              <w:sz w:val="20"/>
            </w:rPr>
            <w:t>${cappropname}</w:t>
          </w:r>
        </w:p>
        <w:p w14:paraId="1850A0B2" w14:textId="77777777" w:rsidR="006028C1" w:rsidRPr="009208A9" w:rsidRDefault="006028C1" w:rsidP="00F703BB">
          <w:pPr>
            <w:pStyle w:val="ValbridgeHeader"/>
            <w:spacing w:line="240" w:lineRule="auto"/>
            <w:rPr>
              <w:rFonts w:ascii="MS Reference Sans Serif" w:hAnsi="MS Reference Sans Serif" w:cs="Arial"/>
              <w:sz w:val="20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51E1EAA6" w14:textId="77777777" w:rsidR="006028C1" w:rsidRPr="006028C1" w:rsidRDefault="006028C1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2"/>
      <w:gridCol w:w="4470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58EE0C42" w:rsidR="00782513" w:rsidRPr="00F01ADE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8B2CF2">
            <w:rPr>
              <w:rFonts w:asciiTheme="minorHAnsi" w:hAnsiTheme="minorHAnsi"/>
              <w:caps/>
              <w:noProof/>
              <w:color w:val="auto"/>
              <w:sz w:val="20"/>
            </w:rPr>
            <w:t>cappropname</w:t>
          </w:r>
          <w:r>
            <w:rPr>
              <w:rFonts w:asciiTheme="minorHAnsi" w:hAnsiTheme="minorHAnsi"/>
              <w:caps/>
              <w:noProof/>
              <w:color w:val="auto"/>
              <w:sz w:val="20"/>
            </w:rPr>
            <w:t>}</w:t>
          </w:r>
        </w:p>
        <w:p w14:paraId="207A6F81" w14:textId="75E2389F" w:rsidR="00DB2E0D" w:rsidRPr="00883365" w:rsidRDefault="006028C1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086E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904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14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1F3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300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0EF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80D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2A2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1C0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4461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158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DED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3CF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831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099C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846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6CD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4F91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5C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D2A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57C9F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503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863A864-8496-4A17-ABA3-68B9B1BA3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01</Words>
  <Characters>553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6519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5</cp:revision>
  <cp:lastPrinted>2019-01-21T18:26:00Z</cp:lastPrinted>
  <dcterms:created xsi:type="dcterms:W3CDTF">2020-05-07T14:03:00Z</dcterms:created>
  <dcterms:modified xsi:type="dcterms:W3CDTF">2020-06-1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